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thinThickSmallGap" w:sz="12" w:space="0" w:color="auto"/>
          <w:left w:val="thinThickSmallGap" w:sz="12" w:space="0" w:color="auto"/>
          <w:bottom w:val="thinThickSmallGap" w:sz="12" w:space="0" w:color="auto"/>
          <w:right w:val="thinThickSmallGap" w:sz="12" w:space="0" w:color="auto"/>
          <w:insideH w:val="thinThickSmallGap" w:sz="12" w:space="0" w:color="auto"/>
          <w:insideV w:val="thinThickSmallGap" w:sz="12" w:space="0" w:color="auto"/>
        </w:tblBorders>
        <w:tblLook w:val="0000" w:firstRow="0" w:lastRow="0" w:firstColumn="0" w:lastColumn="0" w:noHBand="0" w:noVBand="0"/>
      </w:tblPr>
      <w:tblGrid>
        <w:gridCol w:w="3051"/>
        <w:gridCol w:w="4653"/>
        <w:gridCol w:w="2158"/>
      </w:tblGrid>
      <w:tr w:rsidR="00ED41C9" w:rsidRPr="00B32E12" w14:paraId="45133A31" w14:textId="77777777" w:rsidTr="00D72C85">
        <w:trPr>
          <w:trHeight w:val="1020"/>
          <w:jc w:val="center"/>
        </w:trPr>
        <w:tc>
          <w:tcPr>
            <w:tcW w:w="1547" w:type="pct"/>
            <w:tcBorders>
              <w:bottom w:val="thinThickSmallGap" w:sz="12" w:space="0" w:color="auto"/>
            </w:tcBorders>
            <w:vAlign w:val="center"/>
          </w:tcPr>
          <w:p w14:paraId="4A618A36" w14:textId="77777777" w:rsidR="00ED41C9" w:rsidRPr="00B26B4B" w:rsidRDefault="00ED41C9" w:rsidP="00D72C85">
            <w:pPr>
              <w:pStyle w:val="Heading1"/>
              <w:spacing w:line="312" w:lineRule="auto"/>
              <w:jc w:val="center"/>
              <w:rPr>
                <w:position w:val="-2"/>
                <w:sz w:val="24"/>
                <w:szCs w:val="24"/>
                <w:u w:val="none"/>
              </w:rPr>
            </w:pPr>
            <w:r w:rsidRPr="00B26B4B">
              <w:rPr>
                <w:position w:val="-2"/>
                <w:sz w:val="24"/>
                <w:szCs w:val="24"/>
                <w:u w:val="none"/>
              </w:rPr>
              <w:t>KHOA……………………</w:t>
            </w:r>
          </w:p>
          <w:p w14:paraId="1B001149" w14:textId="77777777" w:rsidR="00ED41C9" w:rsidRPr="00B32E12" w:rsidRDefault="00ED41C9" w:rsidP="00D72C85">
            <w:pPr>
              <w:pStyle w:val="Heading1"/>
              <w:spacing w:line="312" w:lineRule="auto"/>
              <w:jc w:val="center"/>
              <w:rPr>
                <w:bCs/>
                <w:position w:val="-2"/>
                <w:szCs w:val="24"/>
              </w:rPr>
            </w:pPr>
            <w:r w:rsidRPr="00B26B4B">
              <w:rPr>
                <w:b/>
                <w:bCs/>
                <w:position w:val="-2"/>
                <w:sz w:val="24"/>
                <w:szCs w:val="24"/>
                <w:u w:val="none"/>
              </w:rPr>
              <w:t>BỘ MÔN</w:t>
            </w:r>
            <w:r w:rsidRPr="00B26B4B">
              <w:rPr>
                <w:bCs/>
                <w:position w:val="-2"/>
                <w:sz w:val="24"/>
                <w:szCs w:val="24"/>
                <w:u w:val="none"/>
              </w:rPr>
              <w:t>…………………</w:t>
            </w:r>
          </w:p>
        </w:tc>
        <w:tc>
          <w:tcPr>
            <w:tcW w:w="2359" w:type="pct"/>
            <w:tcBorders>
              <w:bottom w:val="thinThickSmallGap" w:sz="12" w:space="0" w:color="auto"/>
            </w:tcBorders>
            <w:vAlign w:val="center"/>
          </w:tcPr>
          <w:p w14:paraId="6CA3E4EC" w14:textId="77777777" w:rsidR="00ED41C9" w:rsidRDefault="00ED41C9" w:rsidP="00D72C85">
            <w:pPr>
              <w:spacing w:before="40" w:line="264" w:lineRule="auto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Đề thi KTHP:</w:t>
            </w:r>
            <w:r>
              <w:rPr>
                <w:sz w:val="24"/>
                <w:szCs w:val="24"/>
              </w:rPr>
              <w:t>……………</w:t>
            </w:r>
            <w:r w:rsidRPr="000F5F1B">
              <w:rPr>
                <w:sz w:val="24"/>
                <w:szCs w:val="24"/>
              </w:rPr>
              <w:t>..</w:t>
            </w:r>
            <w:r>
              <w:rPr>
                <w:sz w:val="24"/>
                <w:szCs w:val="24"/>
              </w:rPr>
              <w:t>....................</w:t>
            </w:r>
            <w:r w:rsidRPr="000F5F1B">
              <w:rPr>
                <w:sz w:val="24"/>
                <w:szCs w:val="24"/>
              </w:rPr>
              <w:t>..</w:t>
            </w:r>
            <w:r>
              <w:rPr>
                <w:sz w:val="24"/>
                <w:szCs w:val="24"/>
              </w:rPr>
              <w:t>....</w:t>
            </w:r>
          </w:p>
          <w:p w14:paraId="669235E8" w14:textId="73349FA3" w:rsidR="00ED41C9" w:rsidRPr="00DC1914" w:rsidRDefault="00ED41C9" w:rsidP="00D72C85">
            <w:pPr>
              <w:spacing w:line="288" w:lineRule="auto"/>
              <w:jc w:val="both"/>
              <w:rPr>
                <w:b/>
                <w:sz w:val="24"/>
                <w:szCs w:val="24"/>
              </w:rPr>
            </w:pPr>
            <w:r w:rsidRPr="00DC1914">
              <w:rPr>
                <w:b/>
                <w:sz w:val="24"/>
                <w:szCs w:val="24"/>
              </w:rPr>
              <w:t>Mã đề</w:t>
            </w:r>
            <w:r w:rsidR="006A3F0B">
              <w:rPr>
                <w:b/>
                <w:sz w:val="24"/>
                <w:szCs w:val="24"/>
              </w:rPr>
              <w:t>:</w:t>
            </w:r>
            <w:r w:rsidR="00F90710" w:rsidRPr="00B26B4B">
              <w:rPr>
                <w:bCs/>
                <w:position w:val="-2"/>
                <w:sz w:val="24"/>
                <w:szCs w:val="24"/>
              </w:rPr>
              <w:t xml:space="preserve"> </w:t>
            </w:r>
            <w:r w:rsidR="005A127C">
              <w:rPr>
                <w:bCs/>
                <w:position w:val="-2"/>
                <w:sz w:val="24"/>
                <w:szCs w:val="24"/>
              </w:rPr>
              <w:t xml:space="preserve">&lt;x&gt;&lt;/x&gt; </w:t>
            </w:r>
            <w:r>
              <w:rPr>
                <w:b/>
                <w:sz w:val="24"/>
                <w:szCs w:val="24"/>
              </w:rPr>
              <w:t>Thời lượng:</w:t>
            </w:r>
            <w:r w:rsidRPr="000F5F1B">
              <w:rPr>
                <w:sz w:val="24"/>
                <w:szCs w:val="24"/>
              </w:rPr>
              <w:t>…</w:t>
            </w:r>
            <w:r>
              <w:rPr>
                <w:sz w:val="24"/>
                <w:szCs w:val="24"/>
              </w:rPr>
              <w:t>...</w:t>
            </w:r>
            <w:r w:rsidRPr="000F5F1B">
              <w:rPr>
                <w:sz w:val="24"/>
                <w:szCs w:val="24"/>
              </w:rPr>
              <w:t>...</w:t>
            </w:r>
            <w:r w:rsidRPr="00DC1914">
              <w:rPr>
                <w:b/>
                <w:sz w:val="24"/>
                <w:szCs w:val="24"/>
              </w:rPr>
              <w:t xml:space="preserve"> phút.</w:t>
            </w:r>
          </w:p>
          <w:p w14:paraId="122AEF02" w14:textId="77777777" w:rsidR="00ED41C9" w:rsidRPr="000F5F1B" w:rsidRDefault="00ED41C9" w:rsidP="00D72C85">
            <w:pPr>
              <w:spacing w:line="264" w:lineRule="auto"/>
              <w:jc w:val="both"/>
              <w:rPr>
                <w:b/>
                <w:spacing w:val="40"/>
                <w:sz w:val="6"/>
                <w:szCs w:val="16"/>
              </w:rPr>
            </w:pPr>
          </w:p>
          <w:p w14:paraId="141FDE85" w14:textId="77777777" w:rsidR="00ED41C9" w:rsidRPr="00604C2D" w:rsidRDefault="00ED41C9" w:rsidP="00D72C85">
            <w:pPr>
              <w:spacing w:after="40" w:line="264" w:lineRule="auto"/>
              <w:jc w:val="both"/>
              <w:rPr>
                <w:b/>
                <w:spacing w:val="40"/>
                <w:sz w:val="24"/>
                <w:szCs w:val="16"/>
              </w:rPr>
            </w:pPr>
            <w:r w:rsidRPr="00947DE0">
              <w:rPr>
                <w:sz w:val="26"/>
                <w:szCs w:val="24"/>
              </w:rPr>
              <w:t>Ca…</w:t>
            </w:r>
            <w:r>
              <w:rPr>
                <w:sz w:val="26"/>
                <w:szCs w:val="24"/>
              </w:rPr>
              <w:t>…….</w:t>
            </w:r>
            <w:r w:rsidRPr="00947DE0">
              <w:rPr>
                <w:sz w:val="26"/>
                <w:szCs w:val="24"/>
              </w:rPr>
              <w:t xml:space="preserve">., </w:t>
            </w:r>
            <w:r>
              <w:rPr>
                <w:sz w:val="26"/>
                <w:szCs w:val="24"/>
              </w:rPr>
              <w:t>ngày:…..…../……./20..……</w:t>
            </w:r>
          </w:p>
        </w:tc>
        <w:tc>
          <w:tcPr>
            <w:tcW w:w="1094" w:type="pct"/>
            <w:tcBorders>
              <w:bottom w:val="thinThickSmallGap" w:sz="12" w:space="0" w:color="auto"/>
            </w:tcBorders>
          </w:tcPr>
          <w:p w14:paraId="25A85009" w14:textId="77777777" w:rsidR="00ED41C9" w:rsidRPr="00891423" w:rsidRDefault="00ED41C9" w:rsidP="00D72C85">
            <w:pPr>
              <w:jc w:val="center"/>
              <w:rPr>
                <w:b/>
                <w:sz w:val="22"/>
                <w:szCs w:val="24"/>
              </w:rPr>
            </w:pPr>
            <w:r w:rsidRPr="00B26B4B">
              <w:rPr>
                <w:b/>
                <w:sz w:val="24"/>
                <w:szCs w:val="24"/>
              </w:rPr>
              <w:t>Trưởng Bộ môn</w:t>
            </w:r>
          </w:p>
        </w:tc>
      </w:tr>
      <w:tr w:rsidR="00ED41C9" w:rsidRPr="00B32E12" w14:paraId="53962304" w14:textId="77777777" w:rsidTr="00D72C85">
        <w:trPr>
          <w:trHeight w:val="564"/>
          <w:jc w:val="center"/>
        </w:trPr>
        <w:tc>
          <w:tcPr>
            <w:tcW w:w="5000" w:type="pct"/>
            <w:gridSpan w:val="3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0DAC4A3D" w14:textId="77777777" w:rsidR="00ED41C9" w:rsidRPr="000A7C0E" w:rsidRDefault="00ED41C9" w:rsidP="00D72C85">
            <w:pPr>
              <w:pStyle w:val="BodyTextIndent"/>
              <w:spacing w:before="40" w:line="264" w:lineRule="auto"/>
              <w:ind w:left="0" w:firstLine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 xml:space="preserve">Ghi chú:  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Cs w:val="24"/>
              </w:rPr>
              <w:tab/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Sinh viên </w:t>
            </w: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ược/không được sử dụng tài liệu, k</w:t>
            </w: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 xml:space="preserve">hông được viết, vẽ vào đề thi. </w:t>
            </w:r>
          </w:p>
          <w:p w14:paraId="25A8B0DF" w14:textId="77777777" w:rsidR="00ED41C9" w:rsidRPr="000A7C0E" w:rsidRDefault="00ED41C9" w:rsidP="00D72C85">
            <w:pPr>
              <w:pStyle w:val="BodyTextIndent"/>
              <w:spacing w:after="60"/>
              <w:ind w:left="720" w:firstLine="720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A7C0E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Đề thi phải nộp cùng bài thi. Cán bộ coi thi không giải thích gì thêm.</w:t>
            </w:r>
          </w:p>
        </w:tc>
      </w:tr>
    </w:tbl>
    <w:p w14:paraId="4193646D" w14:textId="77777777" w:rsidR="00AB5C80" w:rsidRDefault="00AB5C80">
      <w:pPr>
        <w:rPr>
          <w:b/>
          <w:sz w:val="26"/>
          <w:szCs w:val="26"/>
        </w:rPr>
      </w:pPr>
    </w:p>
    <w:sectPr w:rsidR="00AB5C80" w:rsidSect="00AB5C80">
      <w:footerReference w:type="even" r:id="rId7"/>
      <w:footerReference w:type="default" r:id="rId8"/>
      <w:pgSz w:w="11907" w:h="16840" w:code="9"/>
      <w:pgMar w:top="1134" w:right="851" w:bottom="1134" w:left="1134" w:header="426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2003F" w14:textId="77777777" w:rsidR="00E95946" w:rsidRDefault="00E95946">
      <w:r>
        <w:separator/>
      </w:r>
    </w:p>
  </w:endnote>
  <w:endnote w:type="continuationSeparator" w:id="0">
    <w:p w14:paraId="718E9014" w14:textId="77777777" w:rsidR="00E95946" w:rsidRDefault="00E959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.VnTimeH">
    <w:altName w:val="Courier New"/>
    <w:charset w:val="00"/>
    <w:family w:val="swiss"/>
    <w:pitch w:val="variable"/>
    <w:sig w:usb0="00000007" w:usb1="00000000" w:usb2="00000000" w:usb3="00000000" w:csb0="00000013" w:csb1="00000000"/>
  </w:font>
  <w:font w:name=".VnCentury Schoolbook"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D29DD4" w14:textId="77777777" w:rsidR="006B740C" w:rsidRDefault="000E2984" w:rsidP="006660E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B740C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FD9054" w14:textId="77777777" w:rsidR="006B740C" w:rsidRDefault="006B74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12528" w14:textId="77777777" w:rsidR="00703B29" w:rsidRPr="009A1EC1" w:rsidRDefault="00703B29" w:rsidP="00703B29">
    <w:pPr>
      <w:ind w:right="-145"/>
      <w:jc w:val="both"/>
      <w:rPr>
        <w:sz w:val="20"/>
        <w:szCs w:val="24"/>
      </w:rPr>
    </w:pPr>
    <w:r w:rsidRPr="001400D5">
      <w:rPr>
        <w:sz w:val="20"/>
        <w:szCs w:val="24"/>
      </w:rPr>
      <w:t>Mã số: BM.</w:t>
    </w:r>
    <w:r>
      <w:rPr>
        <w:sz w:val="20"/>
        <w:szCs w:val="24"/>
      </w:rPr>
      <w:t>0</w:t>
    </w:r>
    <w:r w:rsidR="00FE7BB2">
      <w:rPr>
        <w:sz w:val="20"/>
        <w:szCs w:val="24"/>
      </w:rPr>
      <w:t>9</w:t>
    </w:r>
    <w:r w:rsidRPr="001400D5">
      <w:rPr>
        <w:sz w:val="20"/>
        <w:szCs w:val="24"/>
      </w:rPr>
      <w:t>-QT.0</w:t>
    </w:r>
    <w:r>
      <w:rPr>
        <w:sz w:val="20"/>
        <w:szCs w:val="24"/>
      </w:rPr>
      <w:t>7</w:t>
    </w:r>
    <w:r w:rsidRPr="001400D5">
      <w:rPr>
        <w:sz w:val="20"/>
        <w:szCs w:val="24"/>
      </w:rPr>
      <w:t>-KT&amp;ĐBCLGD</w:t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>
      <w:rPr>
        <w:sz w:val="20"/>
        <w:szCs w:val="24"/>
      </w:rPr>
      <w:tab/>
    </w:r>
    <w:r w:rsidRPr="001400D5">
      <w:rPr>
        <w:sz w:val="20"/>
        <w:szCs w:val="24"/>
      </w:rPr>
      <w:t>Lần sửa đổi: 0</w:t>
    </w:r>
    <w:r w:rsidR="00FE7BB2">
      <w:rPr>
        <w:sz w:val="20"/>
        <w:szCs w:val="24"/>
      </w:rPr>
      <w:t>0</w:t>
    </w:r>
  </w:p>
  <w:p w14:paraId="3C2B3B36" w14:textId="77777777" w:rsidR="00ED41C9" w:rsidRDefault="00703B29" w:rsidP="00ED41C9">
    <w:pPr>
      <w:pStyle w:val="Footer"/>
      <w:jc w:val="righ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D08C6" w14:textId="77777777" w:rsidR="00E95946" w:rsidRDefault="00E95946">
      <w:r>
        <w:separator/>
      </w:r>
    </w:p>
  </w:footnote>
  <w:footnote w:type="continuationSeparator" w:id="0">
    <w:p w14:paraId="3F4B887F" w14:textId="77777777" w:rsidR="00E95946" w:rsidRDefault="00E95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32374"/>
    <w:multiLevelType w:val="hybridMultilevel"/>
    <w:tmpl w:val="30DCE73C"/>
    <w:lvl w:ilvl="0" w:tplc="CBDEAB3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.VnTime" w:hAnsi=".VnTime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5CE0672"/>
    <w:multiLevelType w:val="hybridMultilevel"/>
    <w:tmpl w:val="90F474B8"/>
    <w:lvl w:ilvl="0" w:tplc="4A5E732A">
      <w:start w:val="6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12178D6"/>
    <w:multiLevelType w:val="hybridMultilevel"/>
    <w:tmpl w:val="F45E827E"/>
    <w:lvl w:ilvl="0" w:tplc="3A72933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CEA2909"/>
    <w:multiLevelType w:val="hybridMultilevel"/>
    <w:tmpl w:val="876A8A8E"/>
    <w:lvl w:ilvl="0" w:tplc="757EE534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31E5FFB"/>
    <w:multiLevelType w:val="hybridMultilevel"/>
    <w:tmpl w:val="668C8846"/>
    <w:lvl w:ilvl="0" w:tplc="EFF4E39C">
      <w:start w:val="2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6C1254B"/>
    <w:multiLevelType w:val="hybridMultilevel"/>
    <w:tmpl w:val="6548EBA2"/>
    <w:lvl w:ilvl="0" w:tplc="C7EC3834">
      <w:start w:val="5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6FE28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94CC6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8E8A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BECC8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3E44AB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2C2E1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4601D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CE0A45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0MDGyNDA1szC1NDNV0lEKTi0uzszPAykwqwUAPew3TiwAAAA="/>
  </w:docVars>
  <w:rsids>
    <w:rsidRoot w:val="008C70B8"/>
    <w:rsid w:val="000013F8"/>
    <w:rsid w:val="0000217D"/>
    <w:rsid w:val="000024EC"/>
    <w:rsid w:val="00002EF8"/>
    <w:rsid w:val="0000309B"/>
    <w:rsid w:val="00003DEA"/>
    <w:rsid w:val="00003F5E"/>
    <w:rsid w:val="00005C69"/>
    <w:rsid w:val="000075DB"/>
    <w:rsid w:val="00010704"/>
    <w:rsid w:val="00010A19"/>
    <w:rsid w:val="00010D10"/>
    <w:rsid w:val="00011384"/>
    <w:rsid w:val="00011C94"/>
    <w:rsid w:val="0001272D"/>
    <w:rsid w:val="000133A3"/>
    <w:rsid w:val="00015BA8"/>
    <w:rsid w:val="000163CE"/>
    <w:rsid w:val="00016AE4"/>
    <w:rsid w:val="00016D0B"/>
    <w:rsid w:val="00017859"/>
    <w:rsid w:val="000200F5"/>
    <w:rsid w:val="00020F33"/>
    <w:rsid w:val="000211CD"/>
    <w:rsid w:val="000227D7"/>
    <w:rsid w:val="00023C49"/>
    <w:rsid w:val="00024002"/>
    <w:rsid w:val="00025752"/>
    <w:rsid w:val="000258F5"/>
    <w:rsid w:val="00025F78"/>
    <w:rsid w:val="00026181"/>
    <w:rsid w:val="00026938"/>
    <w:rsid w:val="00026D88"/>
    <w:rsid w:val="00027A05"/>
    <w:rsid w:val="000324EA"/>
    <w:rsid w:val="00032A68"/>
    <w:rsid w:val="00033747"/>
    <w:rsid w:val="0003397A"/>
    <w:rsid w:val="00034136"/>
    <w:rsid w:val="00034979"/>
    <w:rsid w:val="00034DC3"/>
    <w:rsid w:val="00034ECE"/>
    <w:rsid w:val="0003546C"/>
    <w:rsid w:val="00036975"/>
    <w:rsid w:val="000375D0"/>
    <w:rsid w:val="00040DC0"/>
    <w:rsid w:val="00044CA9"/>
    <w:rsid w:val="000459EE"/>
    <w:rsid w:val="00046096"/>
    <w:rsid w:val="00047874"/>
    <w:rsid w:val="0005033D"/>
    <w:rsid w:val="00051E7C"/>
    <w:rsid w:val="000538F2"/>
    <w:rsid w:val="00057AF0"/>
    <w:rsid w:val="0006000E"/>
    <w:rsid w:val="00061098"/>
    <w:rsid w:val="0006292E"/>
    <w:rsid w:val="0006557B"/>
    <w:rsid w:val="000660B6"/>
    <w:rsid w:val="00066B16"/>
    <w:rsid w:val="00070B25"/>
    <w:rsid w:val="0007235F"/>
    <w:rsid w:val="000730DE"/>
    <w:rsid w:val="00075877"/>
    <w:rsid w:val="00076C10"/>
    <w:rsid w:val="00076DFF"/>
    <w:rsid w:val="0007704E"/>
    <w:rsid w:val="00080447"/>
    <w:rsid w:val="00080873"/>
    <w:rsid w:val="000817BB"/>
    <w:rsid w:val="000818DD"/>
    <w:rsid w:val="0008232A"/>
    <w:rsid w:val="000829FD"/>
    <w:rsid w:val="0008353D"/>
    <w:rsid w:val="0008380E"/>
    <w:rsid w:val="00084624"/>
    <w:rsid w:val="00084C3E"/>
    <w:rsid w:val="0008530A"/>
    <w:rsid w:val="0008560C"/>
    <w:rsid w:val="000870D5"/>
    <w:rsid w:val="00090408"/>
    <w:rsid w:val="000904A9"/>
    <w:rsid w:val="0009368D"/>
    <w:rsid w:val="000941AC"/>
    <w:rsid w:val="000941E1"/>
    <w:rsid w:val="00094452"/>
    <w:rsid w:val="00094675"/>
    <w:rsid w:val="000948D5"/>
    <w:rsid w:val="00094DC9"/>
    <w:rsid w:val="00094E6D"/>
    <w:rsid w:val="000A0BB9"/>
    <w:rsid w:val="000A1C6F"/>
    <w:rsid w:val="000A1F6B"/>
    <w:rsid w:val="000A234C"/>
    <w:rsid w:val="000A2869"/>
    <w:rsid w:val="000A321B"/>
    <w:rsid w:val="000A4E8A"/>
    <w:rsid w:val="000A5ECA"/>
    <w:rsid w:val="000A6092"/>
    <w:rsid w:val="000A6422"/>
    <w:rsid w:val="000A7C0E"/>
    <w:rsid w:val="000A7E0E"/>
    <w:rsid w:val="000B071D"/>
    <w:rsid w:val="000B1652"/>
    <w:rsid w:val="000B39AB"/>
    <w:rsid w:val="000B71CE"/>
    <w:rsid w:val="000B7931"/>
    <w:rsid w:val="000C2619"/>
    <w:rsid w:val="000C2F67"/>
    <w:rsid w:val="000C3806"/>
    <w:rsid w:val="000C4079"/>
    <w:rsid w:val="000C5583"/>
    <w:rsid w:val="000C5C77"/>
    <w:rsid w:val="000C73B8"/>
    <w:rsid w:val="000C7A4F"/>
    <w:rsid w:val="000D1C70"/>
    <w:rsid w:val="000D3056"/>
    <w:rsid w:val="000D3F7B"/>
    <w:rsid w:val="000D69E0"/>
    <w:rsid w:val="000D7DFA"/>
    <w:rsid w:val="000E0ED6"/>
    <w:rsid w:val="000E198C"/>
    <w:rsid w:val="000E2858"/>
    <w:rsid w:val="000E2984"/>
    <w:rsid w:val="000E311F"/>
    <w:rsid w:val="000E4D90"/>
    <w:rsid w:val="000E5A50"/>
    <w:rsid w:val="000E6CBF"/>
    <w:rsid w:val="000E6D5D"/>
    <w:rsid w:val="000E729F"/>
    <w:rsid w:val="000F1E53"/>
    <w:rsid w:val="000F2E06"/>
    <w:rsid w:val="000F400F"/>
    <w:rsid w:val="000F5F1B"/>
    <w:rsid w:val="000F6237"/>
    <w:rsid w:val="00102B02"/>
    <w:rsid w:val="00104949"/>
    <w:rsid w:val="00104CAE"/>
    <w:rsid w:val="00104E4E"/>
    <w:rsid w:val="00106914"/>
    <w:rsid w:val="00111064"/>
    <w:rsid w:val="00111CE5"/>
    <w:rsid w:val="00112A01"/>
    <w:rsid w:val="00112CC3"/>
    <w:rsid w:val="001149AD"/>
    <w:rsid w:val="00114ACA"/>
    <w:rsid w:val="00114C41"/>
    <w:rsid w:val="00115627"/>
    <w:rsid w:val="00116944"/>
    <w:rsid w:val="0012004A"/>
    <w:rsid w:val="00120421"/>
    <w:rsid w:val="0012055A"/>
    <w:rsid w:val="001220F9"/>
    <w:rsid w:val="0012327F"/>
    <w:rsid w:val="001234E3"/>
    <w:rsid w:val="00125812"/>
    <w:rsid w:val="00125958"/>
    <w:rsid w:val="00126693"/>
    <w:rsid w:val="00126F46"/>
    <w:rsid w:val="001314FD"/>
    <w:rsid w:val="00131635"/>
    <w:rsid w:val="00133732"/>
    <w:rsid w:val="00135383"/>
    <w:rsid w:val="00136BDF"/>
    <w:rsid w:val="00137930"/>
    <w:rsid w:val="0014071E"/>
    <w:rsid w:val="00141F02"/>
    <w:rsid w:val="00143309"/>
    <w:rsid w:val="001455C1"/>
    <w:rsid w:val="001455EF"/>
    <w:rsid w:val="00145D15"/>
    <w:rsid w:val="00146857"/>
    <w:rsid w:val="00146B69"/>
    <w:rsid w:val="00146C0C"/>
    <w:rsid w:val="00146FB1"/>
    <w:rsid w:val="001471EB"/>
    <w:rsid w:val="0014726B"/>
    <w:rsid w:val="00147688"/>
    <w:rsid w:val="00150221"/>
    <w:rsid w:val="001521FD"/>
    <w:rsid w:val="001522F0"/>
    <w:rsid w:val="00152A34"/>
    <w:rsid w:val="0015525E"/>
    <w:rsid w:val="00156B1C"/>
    <w:rsid w:val="00160069"/>
    <w:rsid w:val="00161D69"/>
    <w:rsid w:val="00162E4A"/>
    <w:rsid w:val="00165A4D"/>
    <w:rsid w:val="00166EB2"/>
    <w:rsid w:val="0016743E"/>
    <w:rsid w:val="001675C9"/>
    <w:rsid w:val="00167C88"/>
    <w:rsid w:val="00167D90"/>
    <w:rsid w:val="001713D9"/>
    <w:rsid w:val="00171863"/>
    <w:rsid w:val="001719DB"/>
    <w:rsid w:val="00172032"/>
    <w:rsid w:val="00173EFA"/>
    <w:rsid w:val="00174415"/>
    <w:rsid w:val="00177BEC"/>
    <w:rsid w:val="001806B3"/>
    <w:rsid w:val="001818F9"/>
    <w:rsid w:val="00184954"/>
    <w:rsid w:val="00185449"/>
    <w:rsid w:val="00187027"/>
    <w:rsid w:val="0019032C"/>
    <w:rsid w:val="00190738"/>
    <w:rsid w:val="00190A10"/>
    <w:rsid w:val="00191F53"/>
    <w:rsid w:val="0019201E"/>
    <w:rsid w:val="0019385D"/>
    <w:rsid w:val="00193983"/>
    <w:rsid w:val="00195A61"/>
    <w:rsid w:val="00195D08"/>
    <w:rsid w:val="00195F44"/>
    <w:rsid w:val="001964A5"/>
    <w:rsid w:val="00197A16"/>
    <w:rsid w:val="00197AD4"/>
    <w:rsid w:val="001A0996"/>
    <w:rsid w:val="001A139B"/>
    <w:rsid w:val="001A2C4C"/>
    <w:rsid w:val="001A4059"/>
    <w:rsid w:val="001A45CD"/>
    <w:rsid w:val="001A4D2A"/>
    <w:rsid w:val="001A634A"/>
    <w:rsid w:val="001A6E00"/>
    <w:rsid w:val="001A75CA"/>
    <w:rsid w:val="001B1A63"/>
    <w:rsid w:val="001B1A86"/>
    <w:rsid w:val="001B1AC6"/>
    <w:rsid w:val="001B32C6"/>
    <w:rsid w:val="001B484A"/>
    <w:rsid w:val="001B60C7"/>
    <w:rsid w:val="001B6F91"/>
    <w:rsid w:val="001B7866"/>
    <w:rsid w:val="001C0530"/>
    <w:rsid w:val="001C1848"/>
    <w:rsid w:val="001C196F"/>
    <w:rsid w:val="001C1F10"/>
    <w:rsid w:val="001C2C42"/>
    <w:rsid w:val="001C3783"/>
    <w:rsid w:val="001C3B2F"/>
    <w:rsid w:val="001C7C2A"/>
    <w:rsid w:val="001C7DF9"/>
    <w:rsid w:val="001D189F"/>
    <w:rsid w:val="001D209E"/>
    <w:rsid w:val="001D250C"/>
    <w:rsid w:val="001D3958"/>
    <w:rsid w:val="001D576F"/>
    <w:rsid w:val="001D692D"/>
    <w:rsid w:val="001D7023"/>
    <w:rsid w:val="001D7F62"/>
    <w:rsid w:val="001E0C72"/>
    <w:rsid w:val="001E16CE"/>
    <w:rsid w:val="001E208C"/>
    <w:rsid w:val="001E2600"/>
    <w:rsid w:val="001E290D"/>
    <w:rsid w:val="001E356B"/>
    <w:rsid w:val="001E487E"/>
    <w:rsid w:val="001E584F"/>
    <w:rsid w:val="001E5F62"/>
    <w:rsid w:val="001E680A"/>
    <w:rsid w:val="001E76AA"/>
    <w:rsid w:val="001F0AF8"/>
    <w:rsid w:val="001F105F"/>
    <w:rsid w:val="001F1147"/>
    <w:rsid w:val="001F12FE"/>
    <w:rsid w:val="001F23FE"/>
    <w:rsid w:val="001F2D42"/>
    <w:rsid w:val="001F31C6"/>
    <w:rsid w:val="001F3322"/>
    <w:rsid w:val="001F3D7F"/>
    <w:rsid w:val="001F4D9E"/>
    <w:rsid w:val="001F573D"/>
    <w:rsid w:val="001F5952"/>
    <w:rsid w:val="001F5973"/>
    <w:rsid w:val="001F6DA5"/>
    <w:rsid w:val="001F7653"/>
    <w:rsid w:val="00200E47"/>
    <w:rsid w:val="002010C8"/>
    <w:rsid w:val="00201667"/>
    <w:rsid w:val="00202424"/>
    <w:rsid w:val="00202E29"/>
    <w:rsid w:val="00203C2F"/>
    <w:rsid w:val="00203C35"/>
    <w:rsid w:val="002042AF"/>
    <w:rsid w:val="002043A7"/>
    <w:rsid w:val="002046CB"/>
    <w:rsid w:val="00204918"/>
    <w:rsid w:val="00205B8C"/>
    <w:rsid w:val="00205E05"/>
    <w:rsid w:val="002065E6"/>
    <w:rsid w:val="00206BF3"/>
    <w:rsid w:val="00206E55"/>
    <w:rsid w:val="0021098A"/>
    <w:rsid w:val="00210D24"/>
    <w:rsid w:val="00210E1E"/>
    <w:rsid w:val="00210EB2"/>
    <w:rsid w:val="00213A40"/>
    <w:rsid w:val="0021475F"/>
    <w:rsid w:val="00214C88"/>
    <w:rsid w:val="00215A21"/>
    <w:rsid w:val="002166B3"/>
    <w:rsid w:val="00217841"/>
    <w:rsid w:val="00221103"/>
    <w:rsid w:val="00221463"/>
    <w:rsid w:val="002225F3"/>
    <w:rsid w:val="0022276A"/>
    <w:rsid w:val="002231D6"/>
    <w:rsid w:val="002237A1"/>
    <w:rsid w:val="00224AC6"/>
    <w:rsid w:val="00224DF9"/>
    <w:rsid w:val="0022520C"/>
    <w:rsid w:val="00225EF4"/>
    <w:rsid w:val="00226941"/>
    <w:rsid w:val="002271E3"/>
    <w:rsid w:val="00231571"/>
    <w:rsid w:val="0023160C"/>
    <w:rsid w:val="00231FE1"/>
    <w:rsid w:val="00232EEE"/>
    <w:rsid w:val="00235211"/>
    <w:rsid w:val="002352E6"/>
    <w:rsid w:val="002361FE"/>
    <w:rsid w:val="00236A36"/>
    <w:rsid w:val="002378AE"/>
    <w:rsid w:val="00240EB1"/>
    <w:rsid w:val="002423E0"/>
    <w:rsid w:val="00242E5D"/>
    <w:rsid w:val="00243775"/>
    <w:rsid w:val="00243AA5"/>
    <w:rsid w:val="00243F1F"/>
    <w:rsid w:val="00245604"/>
    <w:rsid w:val="00245BE7"/>
    <w:rsid w:val="00247658"/>
    <w:rsid w:val="0025235C"/>
    <w:rsid w:val="00254639"/>
    <w:rsid w:val="002555D6"/>
    <w:rsid w:val="002558AC"/>
    <w:rsid w:val="002569E0"/>
    <w:rsid w:val="00257356"/>
    <w:rsid w:val="002574C2"/>
    <w:rsid w:val="00267393"/>
    <w:rsid w:val="002723E5"/>
    <w:rsid w:val="00273D93"/>
    <w:rsid w:val="00273DC1"/>
    <w:rsid w:val="00274AEE"/>
    <w:rsid w:val="00275D11"/>
    <w:rsid w:val="0027689B"/>
    <w:rsid w:val="00281691"/>
    <w:rsid w:val="00284783"/>
    <w:rsid w:val="00287A87"/>
    <w:rsid w:val="00290D75"/>
    <w:rsid w:val="00292C4B"/>
    <w:rsid w:val="002936CA"/>
    <w:rsid w:val="0029452B"/>
    <w:rsid w:val="0029464B"/>
    <w:rsid w:val="00295081"/>
    <w:rsid w:val="0029628E"/>
    <w:rsid w:val="00296C7A"/>
    <w:rsid w:val="002A0007"/>
    <w:rsid w:val="002A33EE"/>
    <w:rsid w:val="002A6530"/>
    <w:rsid w:val="002A68A0"/>
    <w:rsid w:val="002B2066"/>
    <w:rsid w:val="002B222B"/>
    <w:rsid w:val="002B35EA"/>
    <w:rsid w:val="002B4507"/>
    <w:rsid w:val="002B6A08"/>
    <w:rsid w:val="002C1775"/>
    <w:rsid w:val="002C1B43"/>
    <w:rsid w:val="002C28FB"/>
    <w:rsid w:val="002C2B90"/>
    <w:rsid w:val="002C3E73"/>
    <w:rsid w:val="002C5626"/>
    <w:rsid w:val="002C6662"/>
    <w:rsid w:val="002C7547"/>
    <w:rsid w:val="002C7F4C"/>
    <w:rsid w:val="002C7FD9"/>
    <w:rsid w:val="002D0C48"/>
    <w:rsid w:val="002D1BB5"/>
    <w:rsid w:val="002D34DA"/>
    <w:rsid w:val="002D37E7"/>
    <w:rsid w:val="002D3839"/>
    <w:rsid w:val="002D3EF4"/>
    <w:rsid w:val="002D4262"/>
    <w:rsid w:val="002D4A05"/>
    <w:rsid w:val="002D4AB5"/>
    <w:rsid w:val="002D5174"/>
    <w:rsid w:val="002D544E"/>
    <w:rsid w:val="002D54D1"/>
    <w:rsid w:val="002D676E"/>
    <w:rsid w:val="002E0E86"/>
    <w:rsid w:val="002E123E"/>
    <w:rsid w:val="002E12D5"/>
    <w:rsid w:val="002E184C"/>
    <w:rsid w:val="002E1A54"/>
    <w:rsid w:val="002E209B"/>
    <w:rsid w:val="002E326F"/>
    <w:rsid w:val="002E3FA3"/>
    <w:rsid w:val="002E4364"/>
    <w:rsid w:val="002E5D31"/>
    <w:rsid w:val="002F00A2"/>
    <w:rsid w:val="002F30E8"/>
    <w:rsid w:val="002F45B3"/>
    <w:rsid w:val="002F4EF5"/>
    <w:rsid w:val="002F5371"/>
    <w:rsid w:val="002F6187"/>
    <w:rsid w:val="002F61F8"/>
    <w:rsid w:val="002F6E6F"/>
    <w:rsid w:val="002F7C2B"/>
    <w:rsid w:val="003000FA"/>
    <w:rsid w:val="003022D0"/>
    <w:rsid w:val="0030292B"/>
    <w:rsid w:val="00302BBC"/>
    <w:rsid w:val="00303572"/>
    <w:rsid w:val="003037B6"/>
    <w:rsid w:val="003038CE"/>
    <w:rsid w:val="00304F53"/>
    <w:rsid w:val="0030571B"/>
    <w:rsid w:val="0030685F"/>
    <w:rsid w:val="00311C59"/>
    <w:rsid w:val="003125C2"/>
    <w:rsid w:val="00312BF0"/>
    <w:rsid w:val="003133D5"/>
    <w:rsid w:val="003148F5"/>
    <w:rsid w:val="0031526F"/>
    <w:rsid w:val="00315508"/>
    <w:rsid w:val="003166B7"/>
    <w:rsid w:val="0031692C"/>
    <w:rsid w:val="00317CB4"/>
    <w:rsid w:val="00317EA3"/>
    <w:rsid w:val="0032236C"/>
    <w:rsid w:val="00322471"/>
    <w:rsid w:val="00322A0B"/>
    <w:rsid w:val="00322C1B"/>
    <w:rsid w:val="00324464"/>
    <w:rsid w:val="00325913"/>
    <w:rsid w:val="00326D92"/>
    <w:rsid w:val="0033268B"/>
    <w:rsid w:val="0033289F"/>
    <w:rsid w:val="003342ED"/>
    <w:rsid w:val="00335789"/>
    <w:rsid w:val="003424E9"/>
    <w:rsid w:val="00342BA4"/>
    <w:rsid w:val="00343077"/>
    <w:rsid w:val="0034346D"/>
    <w:rsid w:val="00343DF5"/>
    <w:rsid w:val="00344AC0"/>
    <w:rsid w:val="00346AF2"/>
    <w:rsid w:val="00346C0E"/>
    <w:rsid w:val="0034706C"/>
    <w:rsid w:val="0035030B"/>
    <w:rsid w:val="00350A5C"/>
    <w:rsid w:val="00354008"/>
    <w:rsid w:val="00354155"/>
    <w:rsid w:val="003559BC"/>
    <w:rsid w:val="003561A7"/>
    <w:rsid w:val="00360B36"/>
    <w:rsid w:val="00362205"/>
    <w:rsid w:val="0036412B"/>
    <w:rsid w:val="00366902"/>
    <w:rsid w:val="0037179D"/>
    <w:rsid w:val="00372D3A"/>
    <w:rsid w:val="00373F57"/>
    <w:rsid w:val="00375E2C"/>
    <w:rsid w:val="00376456"/>
    <w:rsid w:val="003768AE"/>
    <w:rsid w:val="00376C9F"/>
    <w:rsid w:val="003770B5"/>
    <w:rsid w:val="00377E94"/>
    <w:rsid w:val="003814D1"/>
    <w:rsid w:val="00381664"/>
    <w:rsid w:val="003817DE"/>
    <w:rsid w:val="00382A67"/>
    <w:rsid w:val="00382B54"/>
    <w:rsid w:val="00383E3C"/>
    <w:rsid w:val="00384ED0"/>
    <w:rsid w:val="00385B6E"/>
    <w:rsid w:val="0038707C"/>
    <w:rsid w:val="00391D0C"/>
    <w:rsid w:val="003933D3"/>
    <w:rsid w:val="00393ED7"/>
    <w:rsid w:val="00393FCC"/>
    <w:rsid w:val="00394080"/>
    <w:rsid w:val="00394382"/>
    <w:rsid w:val="00395C8B"/>
    <w:rsid w:val="00396345"/>
    <w:rsid w:val="003A0769"/>
    <w:rsid w:val="003A0A95"/>
    <w:rsid w:val="003A21D0"/>
    <w:rsid w:val="003A36A4"/>
    <w:rsid w:val="003A41DC"/>
    <w:rsid w:val="003A503D"/>
    <w:rsid w:val="003A5A96"/>
    <w:rsid w:val="003A7780"/>
    <w:rsid w:val="003B05F8"/>
    <w:rsid w:val="003B0B7F"/>
    <w:rsid w:val="003B125F"/>
    <w:rsid w:val="003B12C8"/>
    <w:rsid w:val="003B135D"/>
    <w:rsid w:val="003B2142"/>
    <w:rsid w:val="003B2E08"/>
    <w:rsid w:val="003B354E"/>
    <w:rsid w:val="003B477E"/>
    <w:rsid w:val="003B4ABF"/>
    <w:rsid w:val="003C06CA"/>
    <w:rsid w:val="003C24B2"/>
    <w:rsid w:val="003C3086"/>
    <w:rsid w:val="003C3BD9"/>
    <w:rsid w:val="003C43E0"/>
    <w:rsid w:val="003C67B6"/>
    <w:rsid w:val="003C6ADC"/>
    <w:rsid w:val="003C73C8"/>
    <w:rsid w:val="003C7645"/>
    <w:rsid w:val="003C7A07"/>
    <w:rsid w:val="003C7AC8"/>
    <w:rsid w:val="003D172D"/>
    <w:rsid w:val="003D2E07"/>
    <w:rsid w:val="003D3E86"/>
    <w:rsid w:val="003D7490"/>
    <w:rsid w:val="003E0518"/>
    <w:rsid w:val="003E19F6"/>
    <w:rsid w:val="003E2A9E"/>
    <w:rsid w:val="003E2F91"/>
    <w:rsid w:val="003E381D"/>
    <w:rsid w:val="003E4241"/>
    <w:rsid w:val="003E4B36"/>
    <w:rsid w:val="003E6DBA"/>
    <w:rsid w:val="003E7DEF"/>
    <w:rsid w:val="003F05C7"/>
    <w:rsid w:val="003F2BE0"/>
    <w:rsid w:val="003F2E69"/>
    <w:rsid w:val="003F3868"/>
    <w:rsid w:val="003F5246"/>
    <w:rsid w:val="003F58B1"/>
    <w:rsid w:val="003F5B35"/>
    <w:rsid w:val="003F5C9E"/>
    <w:rsid w:val="003F6778"/>
    <w:rsid w:val="003F6F68"/>
    <w:rsid w:val="003F7E85"/>
    <w:rsid w:val="004005DA"/>
    <w:rsid w:val="0040075E"/>
    <w:rsid w:val="00400EBB"/>
    <w:rsid w:val="0040147A"/>
    <w:rsid w:val="0040191C"/>
    <w:rsid w:val="00405014"/>
    <w:rsid w:val="0040671C"/>
    <w:rsid w:val="00407158"/>
    <w:rsid w:val="00407F9C"/>
    <w:rsid w:val="004116F1"/>
    <w:rsid w:val="0041181E"/>
    <w:rsid w:val="00411A04"/>
    <w:rsid w:val="00413EC4"/>
    <w:rsid w:val="004146F3"/>
    <w:rsid w:val="00414EE3"/>
    <w:rsid w:val="0041593B"/>
    <w:rsid w:val="00420D78"/>
    <w:rsid w:val="004224CA"/>
    <w:rsid w:val="00422A7D"/>
    <w:rsid w:val="004244E2"/>
    <w:rsid w:val="004246E2"/>
    <w:rsid w:val="00426650"/>
    <w:rsid w:val="00427357"/>
    <w:rsid w:val="00430D5D"/>
    <w:rsid w:val="00431DAF"/>
    <w:rsid w:val="00432C70"/>
    <w:rsid w:val="00434698"/>
    <w:rsid w:val="00434C18"/>
    <w:rsid w:val="0043627C"/>
    <w:rsid w:val="004458B3"/>
    <w:rsid w:val="004506DE"/>
    <w:rsid w:val="004521A1"/>
    <w:rsid w:val="0045238D"/>
    <w:rsid w:val="0045371D"/>
    <w:rsid w:val="00453A4A"/>
    <w:rsid w:val="0045643E"/>
    <w:rsid w:val="00457A76"/>
    <w:rsid w:val="00461514"/>
    <w:rsid w:val="0046175C"/>
    <w:rsid w:val="004617CC"/>
    <w:rsid w:val="00463AD6"/>
    <w:rsid w:val="00463B9F"/>
    <w:rsid w:val="004644A5"/>
    <w:rsid w:val="004660B2"/>
    <w:rsid w:val="0046729F"/>
    <w:rsid w:val="004674E4"/>
    <w:rsid w:val="00470BC5"/>
    <w:rsid w:val="004719C1"/>
    <w:rsid w:val="004733DB"/>
    <w:rsid w:val="00474E9A"/>
    <w:rsid w:val="00474EF6"/>
    <w:rsid w:val="00477FF9"/>
    <w:rsid w:val="00480587"/>
    <w:rsid w:val="004805D6"/>
    <w:rsid w:val="00480E5B"/>
    <w:rsid w:val="00481548"/>
    <w:rsid w:val="00481672"/>
    <w:rsid w:val="00482A51"/>
    <w:rsid w:val="0048308D"/>
    <w:rsid w:val="00484098"/>
    <w:rsid w:val="004842AF"/>
    <w:rsid w:val="004852F1"/>
    <w:rsid w:val="004868E8"/>
    <w:rsid w:val="00486DAD"/>
    <w:rsid w:val="00487D2D"/>
    <w:rsid w:val="004901C8"/>
    <w:rsid w:val="00492FC3"/>
    <w:rsid w:val="0049419C"/>
    <w:rsid w:val="00494489"/>
    <w:rsid w:val="004948FA"/>
    <w:rsid w:val="00494EB4"/>
    <w:rsid w:val="00495473"/>
    <w:rsid w:val="0049655E"/>
    <w:rsid w:val="00496F37"/>
    <w:rsid w:val="004A0A49"/>
    <w:rsid w:val="004A1405"/>
    <w:rsid w:val="004A248F"/>
    <w:rsid w:val="004A2D9B"/>
    <w:rsid w:val="004A300E"/>
    <w:rsid w:val="004A3889"/>
    <w:rsid w:val="004A3B48"/>
    <w:rsid w:val="004A5046"/>
    <w:rsid w:val="004A5CAC"/>
    <w:rsid w:val="004A7A28"/>
    <w:rsid w:val="004A7E0A"/>
    <w:rsid w:val="004B1E82"/>
    <w:rsid w:val="004B2A67"/>
    <w:rsid w:val="004B4814"/>
    <w:rsid w:val="004B4F7D"/>
    <w:rsid w:val="004B7516"/>
    <w:rsid w:val="004B7C35"/>
    <w:rsid w:val="004B7DD8"/>
    <w:rsid w:val="004C03E8"/>
    <w:rsid w:val="004C1C31"/>
    <w:rsid w:val="004C400D"/>
    <w:rsid w:val="004C438A"/>
    <w:rsid w:val="004C4E41"/>
    <w:rsid w:val="004C577E"/>
    <w:rsid w:val="004C787E"/>
    <w:rsid w:val="004D0680"/>
    <w:rsid w:val="004D201A"/>
    <w:rsid w:val="004D25CE"/>
    <w:rsid w:val="004D277B"/>
    <w:rsid w:val="004D3FFF"/>
    <w:rsid w:val="004D4220"/>
    <w:rsid w:val="004D43DA"/>
    <w:rsid w:val="004D50BF"/>
    <w:rsid w:val="004D520B"/>
    <w:rsid w:val="004D592F"/>
    <w:rsid w:val="004D6944"/>
    <w:rsid w:val="004D778C"/>
    <w:rsid w:val="004E244B"/>
    <w:rsid w:val="004E3092"/>
    <w:rsid w:val="004E31FD"/>
    <w:rsid w:val="004E525A"/>
    <w:rsid w:val="004E62BF"/>
    <w:rsid w:val="004E676F"/>
    <w:rsid w:val="004E6D85"/>
    <w:rsid w:val="004E78E7"/>
    <w:rsid w:val="004E7E35"/>
    <w:rsid w:val="004E7E59"/>
    <w:rsid w:val="004F040F"/>
    <w:rsid w:val="004F0DC1"/>
    <w:rsid w:val="004F10E2"/>
    <w:rsid w:val="004F1503"/>
    <w:rsid w:val="004F1529"/>
    <w:rsid w:val="004F17CC"/>
    <w:rsid w:val="004F7761"/>
    <w:rsid w:val="00501014"/>
    <w:rsid w:val="00501734"/>
    <w:rsid w:val="0050306A"/>
    <w:rsid w:val="00503A6D"/>
    <w:rsid w:val="005040F6"/>
    <w:rsid w:val="00504146"/>
    <w:rsid w:val="00504593"/>
    <w:rsid w:val="00504F23"/>
    <w:rsid w:val="005051A8"/>
    <w:rsid w:val="00506368"/>
    <w:rsid w:val="00510056"/>
    <w:rsid w:val="00510E62"/>
    <w:rsid w:val="00511F72"/>
    <w:rsid w:val="00512481"/>
    <w:rsid w:val="005131A5"/>
    <w:rsid w:val="005140C7"/>
    <w:rsid w:val="005168FC"/>
    <w:rsid w:val="00517AD7"/>
    <w:rsid w:val="00521406"/>
    <w:rsid w:val="00521C81"/>
    <w:rsid w:val="00521EBD"/>
    <w:rsid w:val="0052500F"/>
    <w:rsid w:val="00532176"/>
    <w:rsid w:val="00533C63"/>
    <w:rsid w:val="005340BD"/>
    <w:rsid w:val="00535688"/>
    <w:rsid w:val="0053636D"/>
    <w:rsid w:val="005363C4"/>
    <w:rsid w:val="00537376"/>
    <w:rsid w:val="00541F48"/>
    <w:rsid w:val="00542E09"/>
    <w:rsid w:val="00543830"/>
    <w:rsid w:val="005453D9"/>
    <w:rsid w:val="00546CC6"/>
    <w:rsid w:val="00546DE3"/>
    <w:rsid w:val="0054770B"/>
    <w:rsid w:val="00550B56"/>
    <w:rsid w:val="005527CD"/>
    <w:rsid w:val="00552AE6"/>
    <w:rsid w:val="00552C41"/>
    <w:rsid w:val="005534B7"/>
    <w:rsid w:val="00555385"/>
    <w:rsid w:val="00555EAC"/>
    <w:rsid w:val="00555F62"/>
    <w:rsid w:val="0055670D"/>
    <w:rsid w:val="00556861"/>
    <w:rsid w:val="00556E3D"/>
    <w:rsid w:val="00556EB1"/>
    <w:rsid w:val="005576D6"/>
    <w:rsid w:val="0056105D"/>
    <w:rsid w:val="00561B15"/>
    <w:rsid w:val="00562B0D"/>
    <w:rsid w:val="00565099"/>
    <w:rsid w:val="00565742"/>
    <w:rsid w:val="005657DA"/>
    <w:rsid w:val="00565CC4"/>
    <w:rsid w:val="00566F3E"/>
    <w:rsid w:val="00571A63"/>
    <w:rsid w:val="0057223C"/>
    <w:rsid w:val="0057326E"/>
    <w:rsid w:val="00573965"/>
    <w:rsid w:val="00576002"/>
    <w:rsid w:val="00576BF9"/>
    <w:rsid w:val="005819D3"/>
    <w:rsid w:val="00581CFE"/>
    <w:rsid w:val="005822B8"/>
    <w:rsid w:val="00583A92"/>
    <w:rsid w:val="0058487F"/>
    <w:rsid w:val="005857C1"/>
    <w:rsid w:val="00585949"/>
    <w:rsid w:val="00586398"/>
    <w:rsid w:val="00587ABA"/>
    <w:rsid w:val="00590349"/>
    <w:rsid w:val="00590DED"/>
    <w:rsid w:val="00590F6C"/>
    <w:rsid w:val="00591449"/>
    <w:rsid w:val="00591B59"/>
    <w:rsid w:val="00592AAE"/>
    <w:rsid w:val="005930CC"/>
    <w:rsid w:val="005935E1"/>
    <w:rsid w:val="00594401"/>
    <w:rsid w:val="00594A84"/>
    <w:rsid w:val="00594D6C"/>
    <w:rsid w:val="00594E45"/>
    <w:rsid w:val="00595B36"/>
    <w:rsid w:val="005961E6"/>
    <w:rsid w:val="005967E3"/>
    <w:rsid w:val="00597C55"/>
    <w:rsid w:val="005A0E01"/>
    <w:rsid w:val="005A127C"/>
    <w:rsid w:val="005A2830"/>
    <w:rsid w:val="005A2ECB"/>
    <w:rsid w:val="005A7580"/>
    <w:rsid w:val="005A7963"/>
    <w:rsid w:val="005B0592"/>
    <w:rsid w:val="005B07DB"/>
    <w:rsid w:val="005B1C76"/>
    <w:rsid w:val="005B2E87"/>
    <w:rsid w:val="005B2F05"/>
    <w:rsid w:val="005B4D5B"/>
    <w:rsid w:val="005B54F7"/>
    <w:rsid w:val="005B6A11"/>
    <w:rsid w:val="005B7EB1"/>
    <w:rsid w:val="005C1126"/>
    <w:rsid w:val="005C27B0"/>
    <w:rsid w:val="005C3E19"/>
    <w:rsid w:val="005C3F79"/>
    <w:rsid w:val="005C4FF8"/>
    <w:rsid w:val="005C5BBC"/>
    <w:rsid w:val="005C6E6E"/>
    <w:rsid w:val="005C7AAE"/>
    <w:rsid w:val="005C7DA9"/>
    <w:rsid w:val="005D0D2F"/>
    <w:rsid w:val="005D2AED"/>
    <w:rsid w:val="005D3F7A"/>
    <w:rsid w:val="005D6FA6"/>
    <w:rsid w:val="005D7C87"/>
    <w:rsid w:val="005E053F"/>
    <w:rsid w:val="005E101F"/>
    <w:rsid w:val="005E2D59"/>
    <w:rsid w:val="005E3447"/>
    <w:rsid w:val="005E4F29"/>
    <w:rsid w:val="005E4FC4"/>
    <w:rsid w:val="005E577B"/>
    <w:rsid w:val="005E67EE"/>
    <w:rsid w:val="005E71D0"/>
    <w:rsid w:val="005E7669"/>
    <w:rsid w:val="005F21A0"/>
    <w:rsid w:val="005F2650"/>
    <w:rsid w:val="005F2AAC"/>
    <w:rsid w:val="005F2C71"/>
    <w:rsid w:val="005F2E06"/>
    <w:rsid w:val="005F54A7"/>
    <w:rsid w:val="005F6556"/>
    <w:rsid w:val="005F6752"/>
    <w:rsid w:val="005F7531"/>
    <w:rsid w:val="005F7635"/>
    <w:rsid w:val="006036E8"/>
    <w:rsid w:val="0060563E"/>
    <w:rsid w:val="00607FEB"/>
    <w:rsid w:val="006103B6"/>
    <w:rsid w:val="0061078B"/>
    <w:rsid w:val="00611CA6"/>
    <w:rsid w:val="00612476"/>
    <w:rsid w:val="00612BFF"/>
    <w:rsid w:val="00622733"/>
    <w:rsid w:val="0062276C"/>
    <w:rsid w:val="00622BC4"/>
    <w:rsid w:val="006238BD"/>
    <w:rsid w:val="00625207"/>
    <w:rsid w:val="00625349"/>
    <w:rsid w:val="00625CC6"/>
    <w:rsid w:val="00630696"/>
    <w:rsid w:val="00630C6C"/>
    <w:rsid w:val="00631684"/>
    <w:rsid w:val="00633106"/>
    <w:rsid w:val="0063578C"/>
    <w:rsid w:val="006361FD"/>
    <w:rsid w:val="00637BDD"/>
    <w:rsid w:val="00640280"/>
    <w:rsid w:val="006406FF"/>
    <w:rsid w:val="0064418F"/>
    <w:rsid w:val="00646EAC"/>
    <w:rsid w:val="00647C84"/>
    <w:rsid w:val="00647EBD"/>
    <w:rsid w:val="00647FD9"/>
    <w:rsid w:val="00650172"/>
    <w:rsid w:val="00652249"/>
    <w:rsid w:val="00652354"/>
    <w:rsid w:val="006526AD"/>
    <w:rsid w:val="006535AE"/>
    <w:rsid w:val="0065375C"/>
    <w:rsid w:val="00653EF7"/>
    <w:rsid w:val="00653F03"/>
    <w:rsid w:val="00654610"/>
    <w:rsid w:val="00654E50"/>
    <w:rsid w:val="00655125"/>
    <w:rsid w:val="00655214"/>
    <w:rsid w:val="00655B92"/>
    <w:rsid w:val="00660327"/>
    <w:rsid w:val="006620EB"/>
    <w:rsid w:val="006631E8"/>
    <w:rsid w:val="0066413A"/>
    <w:rsid w:val="00664166"/>
    <w:rsid w:val="00664192"/>
    <w:rsid w:val="00664DC6"/>
    <w:rsid w:val="00665D27"/>
    <w:rsid w:val="006660E8"/>
    <w:rsid w:val="006706DD"/>
    <w:rsid w:val="00670AB8"/>
    <w:rsid w:val="006714D6"/>
    <w:rsid w:val="00671C3A"/>
    <w:rsid w:val="0067238A"/>
    <w:rsid w:val="00672491"/>
    <w:rsid w:val="00672EC2"/>
    <w:rsid w:val="006734C5"/>
    <w:rsid w:val="0068014D"/>
    <w:rsid w:val="0068322A"/>
    <w:rsid w:val="00684AF8"/>
    <w:rsid w:val="0068638A"/>
    <w:rsid w:val="00686488"/>
    <w:rsid w:val="00687602"/>
    <w:rsid w:val="00690CE4"/>
    <w:rsid w:val="00690E41"/>
    <w:rsid w:val="0069165E"/>
    <w:rsid w:val="00691D6D"/>
    <w:rsid w:val="006935EC"/>
    <w:rsid w:val="00696054"/>
    <w:rsid w:val="00696FF4"/>
    <w:rsid w:val="0069742C"/>
    <w:rsid w:val="00697BDB"/>
    <w:rsid w:val="006A0981"/>
    <w:rsid w:val="006A2990"/>
    <w:rsid w:val="006A3C97"/>
    <w:rsid w:val="006A3F0B"/>
    <w:rsid w:val="006A5131"/>
    <w:rsid w:val="006A5958"/>
    <w:rsid w:val="006A6804"/>
    <w:rsid w:val="006B11B3"/>
    <w:rsid w:val="006B229D"/>
    <w:rsid w:val="006B34E1"/>
    <w:rsid w:val="006B36DA"/>
    <w:rsid w:val="006B480A"/>
    <w:rsid w:val="006B4ADC"/>
    <w:rsid w:val="006B4C04"/>
    <w:rsid w:val="006B5586"/>
    <w:rsid w:val="006B740C"/>
    <w:rsid w:val="006C00E0"/>
    <w:rsid w:val="006C17C1"/>
    <w:rsid w:val="006C18D4"/>
    <w:rsid w:val="006C7919"/>
    <w:rsid w:val="006C7B68"/>
    <w:rsid w:val="006D162C"/>
    <w:rsid w:val="006D19C7"/>
    <w:rsid w:val="006D19EF"/>
    <w:rsid w:val="006D2F60"/>
    <w:rsid w:val="006D2FA2"/>
    <w:rsid w:val="006D34CD"/>
    <w:rsid w:val="006D3EC5"/>
    <w:rsid w:val="006D3EF6"/>
    <w:rsid w:val="006D43E7"/>
    <w:rsid w:val="006D4684"/>
    <w:rsid w:val="006D5689"/>
    <w:rsid w:val="006D5FA4"/>
    <w:rsid w:val="006E04C1"/>
    <w:rsid w:val="006E0559"/>
    <w:rsid w:val="006E0E5E"/>
    <w:rsid w:val="006E12CB"/>
    <w:rsid w:val="006E1C84"/>
    <w:rsid w:val="006E2271"/>
    <w:rsid w:val="006E2320"/>
    <w:rsid w:val="006E2B12"/>
    <w:rsid w:val="006E3306"/>
    <w:rsid w:val="006E3C0B"/>
    <w:rsid w:val="006E4127"/>
    <w:rsid w:val="006E532F"/>
    <w:rsid w:val="006E6430"/>
    <w:rsid w:val="006E79DC"/>
    <w:rsid w:val="006E7E6E"/>
    <w:rsid w:val="006F074E"/>
    <w:rsid w:val="006F108A"/>
    <w:rsid w:val="006F1B2F"/>
    <w:rsid w:val="006F40D2"/>
    <w:rsid w:val="006F4819"/>
    <w:rsid w:val="006F4C8F"/>
    <w:rsid w:val="006F642A"/>
    <w:rsid w:val="006F6E24"/>
    <w:rsid w:val="006F7073"/>
    <w:rsid w:val="00701BEB"/>
    <w:rsid w:val="00702492"/>
    <w:rsid w:val="00702ECF"/>
    <w:rsid w:val="00703657"/>
    <w:rsid w:val="00703B29"/>
    <w:rsid w:val="00705C97"/>
    <w:rsid w:val="00707765"/>
    <w:rsid w:val="007109EE"/>
    <w:rsid w:val="00710A69"/>
    <w:rsid w:val="00710C15"/>
    <w:rsid w:val="00711130"/>
    <w:rsid w:val="00712A10"/>
    <w:rsid w:val="007138EE"/>
    <w:rsid w:val="00713A30"/>
    <w:rsid w:val="00713D8E"/>
    <w:rsid w:val="007147A3"/>
    <w:rsid w:val="0071497A"/>
    <w:rsid w:val="007149FC"/>
    <w:rsid w:val="00714CDE"/>
    <w:rsid w:val="00715104"/>
    <w:rsid w:val="0071529E"/>
    <w:rsid w:val="007204EF"/>
    <w:rsid w:val="00721572"/>
    <w:rsid w:val="00724488"/>
    <w:rsid w:val="00724F03"/>
    <w:rsid w:val="00725535"/>
    <w:rsid w:val="0072582F"/>
    <w:rsid w:val="0072620A"/>
    <w:rsid w:val="0072669F"/>
    <w:rsid w:val="007278F8"/>
    <w:rsid w:val="00730ABF"/>
    <w:rsid w:val="00731EAD"/>
    <w:rsid w:val="0073354A"/>
    <w:rsid w:val="00733625"/>
    <w:rsid w:val="007345C4"/>
    <w:rsid w:val="007349E2"/>
    <w:rsid w:val="007350DE"/>
    <w:rsid w:val="00735300"/>
    <w:rsid w:val="00735B29"/>
    <w:rsid w:val="00735BE3"/>
    <w:rsid w:val="0073689E"/>
    <w:rsid w:val="0074268C"/>
    <w:rsid w:val="007431C8"/>
    <w:rsid w:val="00744668"/>
    <w:rsid w:val="00744880"/>
    <w:rsid w:val="007448D3"/>
    <w:rsid w:val="00745D66"/>
    <w:rsid w:val="00745ED4"/>
    <w:rsid w:val="00746847"/>
    <w:rsid w:val="0074785D"/>
    <w:rsid w:val="00747E2D"/>
    <w:rsid w:val="00750143"/>
    <w:rsid w:val="00750A50"/>
    <w:rsid w:val="00750DB2"/>
    <w:rsid w:val="007532BA"/>
    <w:rsid w:val="00754119"/>
    <w:rsid w:val="00754B4F"/>
    <w:rsid w:val="00761599"/>
    <w:rsid w:val="00761ECB"/>
    <w:rsid w:val="00763DBA"/>
    <w:rsid w:val="007653AA"/>
    <w:rsid w:val="007658EE"/>
    <w:rsid w:val="00766A81"/>
    <w:rsid w:val="007679A6"/>
    <w:rsid w:val="0077068B"/>
    <w:rsid w:val="00770AFE"/>
    <w:rsid w:val="00771479"/>
    <w:rsid w:val="00771B76"/>
    <w:rsid w:val="00773A7F"/>
    <w:rsid w:val="007752A0"/>
    <w:rsid w:val="007754F5"/>
    <w:rsid w:val="00776132"/>
    <w:rsid w:val="00776EF8"/>
    <w:rsid w:val="00777F4D"/>
    <w:rsid w:val="007801F2"/>
    <w:rsid w:val="007827BE"/>
    <w:rsid w:val="00782AF0"/>
    <w:rsid w:val="00783477"/>
    <w:rsid w:val="00783CAA"/>
    <w:rsid w:val="00785302"/>
    <w:rsid w:val="00790EA4"/>
    <w:rsid w:val="007917F2"/>
    <w:rsid w:val="007926A7"/>
    <w:rsid w:val="007937B4"/>
    <w:rsid w:val="00795BF6"/>
    <w:rsid w:val="00795D8A"/>
    <w:rsid w:val="00796367"/>
    <w:rsid w:val="007969AB"/>
    <w:rsid w:val="0079723A"/>
    <w:rsid w:val="007972A3"/>
    <w:rsid w:val="007A038A"/>
    <w:rsid w:val="007A044E"/>
    <w:rsid w:val="007A0DC3"/>
    <w:rsid w:val="007A1465"/>
    <w:rsid w:val="007A2635"/>
    <w:rsid w:val="007A2A29"/>
    <w:rsid w:val="007A40DD"/>
    <w:rsid w:val="007A7045"/>
    <w:rsid w:val="007A76E6"/>
    <w:rsid w:val="007A7BEE"/>
    <w:rsid w:val="007B0255"/>
    <w:rsid w:val="007B07AC"/>
    <w:rsid w:val="007B2AC3"/>
    <w:rsid w:val="007B456F"/>
    <w:rsid w:val="007B4757"/>
    <w:rsid w:val="007B4A8D"/>
    <w:rsid w:val="007B4E1E"/>
    <w:rsid w:val="007B508C"/>
    <w:rsid w:val="007B5132"/>
    <w:rsid w:val="007B58EB"/>
    <w:rsid w:val="007B5C17"/>
    <w:rsid w:val="007B5D1D"/>
    <w:rsid w:val="007B620C"/>
    <w:rsid w:val="007B6614"/>
    <w:rsid w:val="007C0585"/>
    <w:rsid w:val="007C18A5"/>
    <w:rsid w:val="007C2C3F"/>
    <w:rsid w:val="007C41B7"/>
    <w:rsid w:val="007C4BFC"/>
    <w:rsid w:val="007C648F"/>
    <w:rsid w:val="007C7361"/>
    <w:rsid w:val="007D01E1"/>
    <w:rsid w:val="007D032D"/>
    <w:rsid w:val="007D09BF"/>
    <w:rsid w:val="007D0E0F"/>
    <w:rsid w:val="007D180E"/>
    <w:rsid w:val="007D4DAD"/>
    <w:rsid w:val="007D5CFF"/>
    <w:rsid w:val="007D6565"/>
    <w:rsid w:val="007D72DD"/>
    <w:rsid w:val="007D7F0A"/>
    <w:rsid w:val="007E0F6F"/>
    <w:rsid w:val="007E44BF"/>
    <w:rsid w:val="007E56A8"/>
    <w:rsid w:val="007E6B86"/>
    <w:rsid w:val="007E6F8B"/>
    <w:rsid w:val="007E78E3"/>
    <w:rsid w:val="007E7C7A"/>
    <w:rsid w:val="007F0EDD"/>
    <w:rsid w:val="007F133D"/>
    <w:rsid w:val="007F15C4"/>
    <w:rsid w:val="007F2992"/>
    <w:rsid w:val="007F3331"/>
    <w:rsid w:val="007F500E"/>
    <w:rsid w:val="007F6076"/>
    <w:rsid w:val="007F60F6"/>
    <w:rsid w:val="007F6D8D"/>
    <w:rsid w:val="0080088F"/>
    <w:rsid w:val="0080095C"/>
    <w:rsid w:val="0080569C"/>
    <w:rsid w:val="00805787"/>
    <w:rsid w:val="0080768F"/>
    <w:rsid w:val="00811371"/>
    <w:rsid w:val="008113FC"/>
    <w:rsid w:val="0081295E"/>
    <w:rsid w:val="008144EC"/>
    <w:rsid w:val="00815038"/>
    <w:rsid w:val="00815644"/>
    <w:rsid w:val="00817731"/>
    <w:rsid w:val="00817CED"/>
    <w:rsid w:val="00820060"/>
    <w:rsid w:val="0082027A"/>
    <w:rsid w:val="00822789"/>
    <w:rsid w:val="0082344C"/>
    <w:rsid w:val="00826733"/>
    <w:rsid w:val="00826F2F"/>
    <w:rsid w:val="00827335"/>
    <w:rsid w:val="00830BA6"/>
    <w:rsid w:val="00830CB7"/>
    <w:rsid w:val="00832D19"/>
    <w:rsid w:val="008332CA"/>
    <w:rsid w:val="00833FD6"/>
    <w:rsid w:val="00835120"/>
    <w:rsid w:val="008360B2"/>
    <w:rsid w:val="008374A4"/>
    <w:rsid w:val="00837D08"/>
    <w:rsid w:val="00840B66"/>
    <w:rsid w:val="008411A0"/>
    <w:rsid w:val="008413CC"/>
    <w:rsid w:val="00842004"/>
    <w:rsid w:val="0084490F"/>
    <w:rsid w:val="00845B92"/>
    <w:rsid w:val="0084665C"/>
    <w:rsid w:val="00846FD4"/>
    <w:rsid w:val="00847FE0"/>
    <w:rsid w:val="00855067"/>
    <w:rsid w:val="00855B95"/>
    <w:rsid w:val="00856568"/>
    <w:rsid w:val="00856796"/>
    <w:rsid w:val="008579C2"/>
    <w:rsid w:val="008604CF"/>
    <w:rsid w:val="008611B2"/>
    <w:rsid w:val="00861720"/>
    <w:rsid w:val="00861ED9"/>
    <w:rsid w:val="0086218B"/>
    <w:rsid w:val="00864D9F"/>
    <w:rsid w:val="008652D2"/>
    <w:rsid w:val="00866E5C"/>
    <w:rsid w:val="00867D17"/>
    <w:rsid w:val="00870671"/>
    <w:rsid w:val="008713F2"/>
    <w:rsid w:val="00871A04"/>
    <w:rsid w:val="00871A8A"/>
    <w:rsid w:val="00875781"/>
    <w:rsid w:val="0087654B"/>
    <w:rsid w:val="008773D1"/>
    <w:rsid w:val="0088082C"/>
    <w:rsid w:val="00880FF7"/>
    <w:rsid w:val="00881B04"/>
    <w:rsid w:val="008824BA"/>
    <w:rsid w:val="0088370F"/>
    <w:rsid w:val="00883C77"/>
    <w:rsid w:val="00885410"/>
    <w:rsid w:val="00885760"/>
    <w:rsid w:val="00886B2C"/>
    <w:rsid w:val="0088758B"/>
    <w:rsid w:val="00890050"/>
    <w:rsid w:val="00891423"/>
    <w:rsid w:val="00891897"/>
    <w:rsid w:val="00891D42"/>
    <w:rsid w:val="00892046"/>
    <w:rsid w:val="00892250"/>
    <w:rsid w:val="0089379C"/>
    <w:rsid w:val="00894620"/>
    <w:rsid w:val="008964D3"/>
    <w:rsid w:val="008966FA"/>
    <w:rsid w:val="008978C9"/>
    <w:rsid w:val="008A00DE"/>
    <w:rsid w:val="008A0343"/>
    <w:rsid w:val="008A1D62"/>
    <w:rsid w:val="008A2661"/>
    <w:rsid w:val="008A276E"/>
    <w:rsid w:val="008A4AE5"/>
    <w:rsid w:val="008A512D"/>
    <w:rsid w:val="008A5E79"/>
    <w:rsid w:val="008B2D48"/>
    <w:rsid w:val="008B354C"/>
    <w:rsid w:val="008B3D3C"/>
    <w:rsid w:val="008B46ED"/>
    <w:rsid w:val="008B4833"/>
    <w:rsid w:val="008B57B7"/>
    <w:rsid w:val="008B7702"/>
    <w:rsid w:val="008B775F"/>
    <w:rsid w:val="008C568F"/>
    <w:rsid w:val="008C6A8B"/>
    <w:rsid w:val="008C70B8"/>
    <w:rsid w:val="008D0101"/>
    <w:rsid w:val="008D1F2E"/>
    <w:rsid w:val="008D2718"/>
    <w:rsid w:val="008D5114"/>
    <w:rsid w:val="008D51BA"/>
    <w:rsid w:val="008D5319"/>
    <w:rsid w:val="008D770C"/>
    <w:rsid w:val="008D792E"/>
    <w:rsid w:val="008E174B"/>
    <w:rsid w:val="008E2A9D"/>
    <w:rsid w:val="008E3341"/>
    <w:rsid w:val="008E3911"/>
    <w:rsid w:val="008E4DA1"/>
    <w:rsid w:val="008E5AF7"/>
    <w:rsid w:val="008E5F3F"/>
    <w:rsid w:val="008E6338"/>
    <w:rsid w:val="008E69A8"/>
    <w:rsid w:val="008F4160"/>
    <w:rsid w:val="008F46FE"/>
    <w:rsid w:val="008F645C"/>
    <w:rsid w:val="008F70B4"/>
    <w:rsid w:val="008F7398"/>
    <w:rsid w:val="00900464"/>
    <w:rsid w:val="00901165"/>
    <w:rsid w:val="00901A71"/>
    <w:rsid w:val="0090430F"/>
    <w:rsid w:val="00904B75"/>
    <w:rsid w:val="0090560D"/>
    <w:rsid w:val="00906913"/>
    <w:rsid w:val="00907E07"/>
    <w:rsid w:val="0091060E"/>
    <w:rsid w:val="00910E79"/>
    <w:rsid w:val="00910EED"/>
    <w:rsid w:val="00912A66"/>
    <w:rsid w:val="00912F2A"/>
    <w:rsid w:val="0091366A"/>
    <w:rsid w:val="0091380D"/>
    <w:rsid w:val="009138C8"/>
    <w:rsid w:val="00913DAF"/>
    <w:rsid w:val="0091436D"/>
    <w:rsid w:val="00914EC3"/>
    <w:rsid w:val="00916DD6"/>
    <w:rsid w:val="00917503"/>
    <w:rsid w:val="0091754B"/>
    <w:rsid w:val="009175FB"/>
    <w:rsid w:val="00917E97"/>
    <w:rsid w:val="009200C5"/>
    <w:rsid w:val="00920347"/>
    <w:rsid w:val="009233CB"/>
    <w:rsid w:val="009242D3"/>
    <w:rsid w:val="00925999"/>
    <w:rsid w:val="00926C50"/>
    <w:rsid w:val="009274AD"/>
    <w:rsid w:val="009274B6"/>
    <w:rsid w:val="009300AA"/>
    <w:rsid w:val="0093142A"/>
    <w:rsid w:val="00933620"/>
    <w:rsid w:val="00933895"/>
    <w:rsid w:val="0093638F"/>
    <w:rsid w:val="00936D2F"/>
    <w:rsid w:val="00937C92"/>
    <w:rsid w:val="00941CA7"/>
    <w:rsid w:val="0094471D"/>
    <w:rsid w:val="00944D39"/>
    <w:rsid w:val="00945494"/>
    <w:rsid w:val="00945DF0"/>
    <w:rsid w:val="0094656B"/>
    <w:rsid w:val="009465DF"/>
    <w:rsid w:val="00947DE0"/>
    <w:rsid w:val="0095002B"/>
    <w:rsid w:val="00950A3D"/>
    <w:rsid w:val="00950DAE"/>
    <w:rsid w:val="00951B64"/>
    <w:rsid w:val="009520C7"/>
    <w:rsid w:val="00952402"/>
    <w:rsid w:val="00952D87"/>
    <w:rsid w:val="00955065"/>
    <w:rsid w:val="0095611E"/>
    <w:rsid w:val="009601A2"/>
    <w:rsid w:val="0096049E"/>
    <w:rsid w:val="00960C2D"/>
    <w:rsid w:val="00960FEA"/>
    <w:rsid w:val="0096245C"/>
    <w:rsid w:val="009624AB"/>
    <w:rsid w:val="0096551E"/>
    <w:rsid w:val="009658AF"/>
    <w:rsid w:val="00967924"/>
    <w:rsid w:val="009701DF"/>
    <w:rsid w:val="009703B1"/>
    <w:rsid w:val="00970597"/>
    <w:rsid w:val="00970A1B"/>
    <w:rsid w:val="00970D4D"/>
    <w:rsid w:val="00973A8B"/>
    <w:rsid w:val="00975559"/>
    <w:rsid w:val="009759EA"/>
    <w:rsid w:val="00976FFB"/>
    <w:rsid w:val="0097750D"/>
    <w:rsid w:val="009803F3"/>
    <w:rsid w:val="00980CEF"/>
    <w:rsid w:val="009822D3"/>
    <w:rsid w:val="0098265A"/>
    <w:rsid w:val="0098374B"/>
    <w:rsid w:val="00983C8E"/>
    <w:rsid w:val="00985AF4"/>
    <w:rsid w:val="00985CCF"/>
    <w:rsid w:val="00985DE6"/>
    <w:rsid w:val="00985F90"/>
    <w:rsid w:val="00987986"/>
    <w:rsid w:val="00987E27"/>
    <w:rsid w:val="0099244E"/>
    <w:rsid w:val="00992635"/>
    <w:rsid w:val="00992781"/>
    <w:rsid w:val="00993C1D"/>
    <w:rsid w:val="00995AA5"/>
    <w:rsid w:val="009966D8"/>
    <w:rsid w:val="009969D8"/>
    <w:rsid w:val="00996FD6"/>
    <w:rsid w:val="00997F2B"/>
    <w:rsid w:val="009A04AE"/>
    <w:rsid w:val="009A052D"/>
    <w:rsid w:val="009A05F8"/>
    <w:rsid w:val="009A0852"/>
    <w:rsid w:val="009A08B5"/>
    <w:rsid w:val="009A0B49"/>
    <w:rsid w:val="009A25B8"/>
    <w:rsid w:val="009A4374"/>
    <w:rsid w:val="009A5733"/>
    <w:rsid w:val="009A65FF"/>
    <w:rsid w:val="009A673C"/>
    <w:rsid w:val="009A77D1"/>
    <w:rsid w:val="009A7DC4"/>
    <w:rsid w:val="009B1D60"/>
    <w:rsid w:val="009B2132"/>
    <w:rsid w:val="009B2532"/>
    <w:rsid w:val="009B2A34"/>
    <w:rsid w:val="009B48B6"/>
    <w:rsid w:val="009B4F27"/>
    <w:rsid w:val="009B5821"/>
    <w:rsid w:val="009B5A60"/>
    <w:rsid w:val="009B6777"/>
    <w:rsid w:val="009C2BBB"/>
    <w:rsid w:val="009C4743"/>
    <w:rsid w:val="009C4890"/>
    <w:rsid w:val="009C7119"/>
    <w:rsid w:val="009D03C3"/>
    <w:rsid w:val="009D18CC"/>
    <w:rsid w:val="009D2433"/>
    <w:rsid w:val="009D646A"/>
    <w:rsid w:val="009D7F4A"/>
    <w:rsid w:val="009E0ACD"/>
    <w:rsid w:val="009E14A0"/>
    <w:rsid w:val="009E1E94"/>
    <w:rsid w:val="009E277A"/>
    <w:rsid w:val="009E2995"/>
    <w:rsid w:val="009E346A"/>
    <w:rsid w:val="009E4458"/>
    <w:rsid w:val="009E61C6"/>
    <w:rsid w:val="009E66EA"/>
    <w:rsid w:val="009F1ABF"/>
    <w:rsid w:val="009F1DA9"/>
    <w:rsid w:val="009F2E61"/>
    <w:rsid w:val="009F49FD"/>
    <w:rsid w:val="009F50AB"/>
    <w:rsid w:val="00A00EBD"/>
    <w:rsid w:val="00A01749"/>
    <w:rsid w:val="00A021E9"/>
    <w:rsid w:val="00A03048"/>
    <w:rsid w:val="00A04D8A"/>
    <w:rsid w:val="00A05D8D"/>
    <w:rsid w:val="00A06A8D"/>
    <w:rsid w:val="00A06F18"/>
    <w:rsid w:val="00A0770D"/>
    <w:rsid w:val="00A11418"/>
    <w:rsid w:val="00A126E7"/>
    <w:rsid w:val="00A14D2E"/>
    <w:rsid w:val="00A150D9"/>
    <w:rsid w:val="00A1554D"/>
    <w:rsid w:val="00A15FE4"/>
    <w:rsid w:val="00A16224"/>
    <w:rsid w:val="00A20207"/>
    <w:rsid w:val="00A212D3"/>
    <w:rsid w:val="00A2177E"/>
    <w:rsid w:val="00A22A59"/>
    <w:rsid w:val="00A2389F"/>
    <w:rsid w:val="00A23A31"/>
    <w:rsid w:val="00A24CFD"/>
    <w:rsid w:val="00A2580D"/>
    <w:rsid w:val="00A264E0"/>
    <w:rsid w:val="00A26FD1"/>
    <w:rsid w:val="00A27EA2"/>
    <w:rsid w:val="00A30081"/>
    <w:rsid w:val="00A30AFE"/>
    <w:rsid w:val="00A310B1"/>
    <w:rsid w:val="00A31578"/>
    <w:rsid w:val="00A3375E"/>
    <w:rsid w:val="00A33DC7"/>
    <w:rsid w:val="00A360E0"/>
    <w:rsid w:val="00A36764"/>
    <w:rsid w:val="00A40157"/>
    <w:rsid w:val="00A40778"/>
    <w:rsid w:val="00A410AE"/>
    <w:rsid w:val="00A4130E"/>
    <w:rsid w:val="00A41AEE"/>
    <w:rsid w:val="00A42862"/>
    <w:rsid w:val="00A46B3F"/>
    <w:rsid w:val="00A46E89"/>
    <w:rsid w:val="00A54141"/>
    <w:rsid w:val="00A546DC"/>
    <w:rsid w:val="00A54755"/>
    <w:rsid w:val="00A54A85"/>
    <w:rsid w:val="00A54D82"/>
    <w:rsid w:val="00A55017"/>
    <w:rsid w:val="00A553C5"/>
    <w:rsid w:val="00A55473"/>
    <w:rsid w:val="00A55C37"/>
    <w:rsid w:val="00A57749"/>
    <w:rsid w:val="00A602F6"/>
    <w:rsid w:val="00A6083D"/>
    <w:rsid w:val="00A6177E"/>
    <w:rsid w:val="00A66995"/>
    <w:rsid w:val="00A70B84"/>
    <w:rsid w:val="00A7125C"/>
    <w:rsid w:val="00A71953"/>
    <w:rsid w:val="00A7275A"/>
    <w:rsid w:val="00A766B7"/>
    <w:rsid w:val="00A77944"/>
    <w:rsid w:val="00A8029E"/>
    <w:rsid w:val="00A80EB6"/>
    <w:rsid w:val="00A81A4D"/>
    <w:rsid w:val="00A81F42"/>
    <w:rsid w:val="00A82F1B"/>
    <w:rsid w:val="00A83012"/>
    <w:rsid w:val="00A8474D"/>
    <w:rsid w:val="00A87896"/>
    <w:rsid w:val="00A87E42"/>
    <w:rsid w:val="00A92509"/>
    <w:rsid w:val="00A9257A"/>
    <w:rsid w:val="00A92586"/>
    <w:rsid w:val="00A926EE"/>
    <w:rsid w:val="00A94122"/>
    <w:rsid w:val="00A94297"/>
    <w:rsid w:val="00A96204"/>
    <w:rsid w:val="00A97A7E"/>
    <w:rsid w:val="00A97C08"/>
    <w:rsid w:val="00AA01A4"/>
    <w:rsid w:val="00AA184B"/>
    <w:rsid w:val="00AA209D"/>
    <w:rsid w:val="00AA262F"/>
    <w:rsid w:val="00AA37CC"/>
    <w:rsid w:val="00AA4DC1"/>
    <w:rsid w:val="00AA6C71"/>
    <w:rsid w:val="00AB1275"/>
    <w:rsid w:val="00AB1394"/>
    <w:rsid w:val="00AB42BE"/>
    <w:rsid w:val="00AB517E"/>
    <w:rsid w:val="00AB53CE"/>
    <w:rsid w:val="00AB5C80"/>
    <w:rsid w:val="00AB6BD3"/>
    <w:rsid w:val="00AC013A"/>
    <w:rsid w:val="00AC02CE"/>
    <w:rsid w:val="00AC5182"/>
    <w:rsid w:val="00AC79EC"/>
    <w:rsid w:val="00AC7B06"/>
    <w:rsid w:val="00AD2832"/>
    <w:rsid w:val="00AD3A02"/>
    <w:rsid w:val="00AD4CDF"/>
    <w:rsid w:val="00AD4FEC"/>
    <w:rsid w:val="00AD542B"/>
    <w:rsid w:val="00AD6922"/>
    <w:rsid w:val="00AD7092"/>
    <w:rsid w:val="00AE0233"/>
    <w:rsid w:val="00AE09AB"/>
    <w:rsid w:val="00AE2E08"/>
    <w:rsid w:val="00AE3568"/>
    <w:rsid w:val="00AE3A4E"/>
    <w:rsid w:val="00AE4852"/>
    <w:rsid w:val="00AE48E5"/>
    <w:rsid w:val="00AE5C4F"/>
    <w:rsid w:val="00AE6606"/>
    <w:rsid w:val="00AE7648"/>
    <w:rsid w:val="00AE790C"/>
    <w:rsid w:val="00AE7FDE"/>
    <w:rsid w:val="00AF36F4"/>
    <w:rsid w:val="00AF3A5B"/>
    <w:rsid w:val="00AF41B8"/>
    <w:rsid w:val="00AF4E87"/>
    <w:rsid w:val="00AF5344"/>
    <w:rsid w:val="00AF53AF"/>
    <w:rsid w:val="00AF5657"/>
    <w:rsid w:val="00AF659C"/>
    <w:rsid w:val="00B02B0F"/>
    <w:rsid w:val="00B04299"/>
    <w:rsid w:val="00B05D90"/>
    <w:rsid w:val="00B05DE8"/>
    <w:rsid w:val="00B07C63"/>
    <w:rsid w:val="00B1049D"/>
    <w:rsid w:val="00B1287E"/>
    <w:rsid w:val="00B1333E"/>
    <w:rsid w:val="00B1354F"/>
    <w:rsid w:val="00B1379B"/>
    <w:rsid w:val="00B13E8C"/>
    <w:rsid w:val="00B17C90"/>
    <w:rsid w:val="00B200FB"/>
    <w:rsid w:val="00B20623"/>
    <w:rsid w:val="00B20E3C"/>
    <w:rsid w:val="00B21748"/>
    <w:rsid w:val="00B2197A"/>
    <w:rsid w:val="00B2295E"/>
    <w:rsid w:val="00B22B34"/>
    <w:rsid w:val="00B230BA"/>
    <w:rsid w:val="00B233DA"/>
    <w:rsid w:val="00B233E0"/>
    <w:rsid w:val="00B233FF"/>
    <w:rsid w:val="00B24924"/>
    <w:rsid w:val="00B24B4A"/>
    <w:rsid w:val="00B26B4B"/>
    <w:rsid w:val="00B26E54"/>
    <w:rsid w:val="00B32B84"/>
    <w:rsid w:val="00B32E12"/>
    <w:rsid w:val="00B33CAD"/>
    <w:rsid w:val="00B34493"/>
    <w:rsid w:val="00B3647D"/>
    <w:rsid w:val="00B36FB5"/>
    <w:rsid w:val="00B37298"/>
    <w:rsid w:val="00B3737D"/>
    <w:rsid w:val="00B37A12"/>
    <w:rsid w:val="00B40053"/>
    <w:rsid w:val="00B41097"/>
    <w:rsid w:val="00B4366A"/>
    <w:rsid w:val="00B43B6B"/>
    <w:rsid w:val="00B440B6"/>
    <w:rsid w:val="00B44174"/>
    <w:rsid w:val="00B45986"/>
    <w:rsid w:val="00B46544"/>
    <w:rsid w:val="00B46890"/>
    <w:rsid w:val="00B46F49"/>
    <w:rsid w:val="00B47CA6"/>
    <w:rsid w:val="00B50069"/>
    <w:rsid w:val="00B52007"/>
    <w:rsid w:val="00B528B2"/>
    <w:rsid w:val="00B528F9"/>
    <w:rsid w:val="00B53E11"/>
    <w:rsid w:val="00B54353"/>
    <w:rsid w:val="00B55C5B"/>
    <w:rsid w:val="00B56217"/>
    <w:rsid w:val="00B5641B"/>
    <w:rsid w:val="00B570A6"/>
    <w:rsid w:val="00B575C6"/>
    <w:rsid w:val="00B63AC4"/>
    <w:rsid w:val="00B64151"/>
    <w:rsid w:val="00B65941"/>
    <w:rsid w:val="00B67756"/>
    <w:rsid w:val="00B67B52"/>
    <w:rsid w:val="00B71A07"/>
    <w:rsid w:val="00B72A94"/>
    <w:rsid w:val="00B74891"/>
    <w:rsid w:val="00B76096"/>
    <w:rsid w:val="00B766E4"/>
    <w:rsid w:val="00B81323"/>
    <w:rsid w:val="00B81E35"/>
    <w:rsid w:val="00B81F94"/>
    <w:rsid w:val="00B849E7"/>
    <w:rsid w:val="00B84DBE"/>
    <w:rsid w:val="00B86B29"/>
    <w:rsid w:val="00B87947"/>
    <w:rsid w:val="00B87F04"/>
    <w:rsid w:val="00B90769"/>
    <w:rsid w:val="00B90B48"/>
    <w:rsid w:val="00B91600"/>
    <w:rsid w:val="00B92916"/>
    <w:rsid w:val="00B92BD7"/>
    <w:rsid w:val="00B92F1D"/>
    <w:rsid w:val="00B93EBD"/>
    <w:rsid w:val="00B94AFE"/>
    <w:rsid w:val="00B94E29"/>
    <w:rsid w:val="00B9676B"/>
    <w:rsid w:val="00B970F2"/>
    <w:rsid w:val="00B97B14"/>
    <w:rsid w:val="00B97E3F"/>
    <w:rsid w:val="00BA16FE"/>
    <w:rsid w:val="00BA1CCE"/>
    <w:rsid w:val="00BA25F7"/>
    <w:rsid w:val="00BA3EF0"/>
    <w:rsid w:val="00BA4393"/>
    <w:rsid w:val="00BA4CB5"/>
    <w:rsid w:val="00BB1386"/>
    <w:rsid w:val="00BB2009"/>
    <w:rsid w:val="00BB334A"/>
    <w:rsid w:val="00BB707C"/>
    <w:rsid w:val="00BB769F"/>
    <w:rsid w:val="00BC3C03"/>
    <w:rsid w:val="00BC3C0B"/>
    <w:rsid w:val="00BC3F67"/>
    <w:rsid w:val="00BC4EA2"/>
    <w:rsid w:val="00BC596E"/>
    <w:rsid w:val="00BC5A11"/>
    <w:rsid w:val="00BC641A"/>
    <w:rsid w:val="00BC6431"/>
    <w:rsid w:val="00BC6BA2"/>
    <w:rsid w:val="00BD2860"/>
    <w:rsid w:val="00BD2A64"/>
    <w:rsid w:val="00BD2CB1"/>
    <w:rsid w:val="00BD4477"/>
    <w:rsid w:val="00BD4616"/>
    <w:rsid w:val="00BD74FD"/>
    <w:rsid w:val="00BE078A"/>
    <w:rsid w:val="00BE0AAC"/>
    <w:rsid w:val="00BE1723"/>
    <w:rsid w:val="00BE2BC7"/>
    <w:rsid w:val="00BE3665"/>
    <w:rsid w:val="00BE41AC"/>
    <w:rsid w:val="00BE4223"/>
    <w:rsid w:val="00BE5356"/>
    <w:rsid w:val="00BE701B"/>
    <w:rsid w:val="00BE7C98"/>
    <w:rsid w:val="00BF0D45"/>
    <w:rsid w:val="00BF225C"/>
    <w:rsid w:val="00BF2851"/>
    <w:rsid w:val="00BF2A7B"/>
    <w:rsid w:val="00BF6079"/>
    <w:rsid w:val="00BF77A5"/>
    <w:rsid w:val="00BF7C9F"/>
    <w:rsid w:val="00C001AA"/>
    <w:rsid w:val="00C00B1E"/>
    <w:rsid w:val="00C010CE"/>
    <w:rsid w:val="00C01B93"/>
    <w:rsid w:val="00C01BEB"/>
    <w:rsid w:val="00C01E83"/>
    <w:rsid w:val="00C03311"/>
    <w:rsid w:val="00C048C2"/>
    <w:rsid w:val="00C06C76"/>
    <w:rsid w:val="00C06F03"/>
    <w:rsid w:val="00C06FD8"/>
    <w:rsid w:val="00C07B8A"/>
    <w:rsid w:val="00C101E2"/>
    <w:rsid w:val="00C113AC"/>
    <w:rsid w:val="00C14067"/>
    <w:rsid w:val="00C147CB"/>
    <w:rsid w:val="00C149C4"/>
    <w:rsid w:val="00C14BC0"/>
    <w:rsid w:val="00C1542F"/>
    <w:rsid w:val="00C15530"/>
    <w:rsid w:val="00C16784"/>
    <w:rsid w:val="00C16FB6"/>
    <w:rsid w:val="00C219C5"/>
    <w:rsid w:val="00C2348D"/>
    <w:rsid w:val="00C27A17"/>
    <w:rsid w:val="00C3131C"/>
    <w:rsid w:val="00C329E0"/>
    <w:rsid w:val="00C32C00"/>
    <w:rsid w:val="00C3320C"/>
    <w:rsid w:val="00C3483D"/>
    <w:rsid w:val="00C351DD"/>
    <w:rsid w:val="00C35257"/>
    <w:rsid w:val="00C35655"/>
    <w:rsid w:val="00C357B6"/>
    <w:rsid w:val="00C3633C"/>
    <w:rsid w:val="00C40CE7"/>
    <w:rsid w:val="00C41A4B"/>
    <w:rsid w:val="00C4255E"/>
    <w:rsid w:val="00C42A26"/>
    <w:rsid w:val="00C45C08"/>
    <w:rsid w:val="00C4779B"/>
    <w:rsid w:val="00C500C6"/>
    <w:rsid w:val="00C501A9"/>
    <w:rsid w:val="00C50805"/>
    <w:rsid w:val="00C53A89"/>
    <w:rsid w:val="00C53DF2"/>
    <w:rsid w:val="00C54766"/>
    <w:rsid w:val="00C549CA"/>
    <w:rsid w:val="00C54A38"/>
    <w:rsid w:val="00C55175"/>
    <w:rsid w:val="00C55969"/>
    <w:rsid w:val="00C565CE"/>
    <w:rsid w:val="00C6177B"/>
    <w:rsid w:val="00C61EE8"/>
    <w:rsid w:val="00C633E0"/>
    <w:rsid w:val="00C639AB"/>
    <w:rsid w:val="00C64045"/>
    <w:rsid w:val="00C64A99"/>
    <w:rsid w:val="00C65735"/>
    <w:rsid w:val="00C66385"/>
    <w:rsid w:val="00C677A9"/>
    <w:rsid w:val="00C704D1"/>
    <w:rsid w:val="00C70509"/>
    <w:rsid w:val="00C7323D"/>
    <w:rsid w:val="00C732A5"/>
    <w:rsid w:val="00C732F5"/>
    <w:rsid w:val="00C74743"/>
    <w:rsid w:val="00C74E74"/>
    <w:rsid w:val="00C752AC"/>
    <w:rsid w:val="00C75852"/>
    <w:rsid w:val="00C761BB"/>
    <w:rsid w:val="00C7630F"/>
    <w:rsid w:val="00C76E8F"/>
    <w:rsid w:val="00C779B0"/>
    <w:rsid w:val="00C80315"/>
    <w:rsid w:val="00C815B7"/>
    <w:rsid w:val="00C81C50"/>
    <w:rsid w:val="00C82312"/>
    <w:rsid w:val="00C82E94"/>
    <w:rsid w:val="00C832E1"/>
    <w:rsid w:val="00C844CB"/>
    <w:rsid w:val="00C8520E"/>
    <w:rsid w:val="00C902D3"/>
    <w:rsid w:val="00C90B4E"/>
    <w:rsid w:val="00C914FB"/>
    <w:rsid w:val="00C92748"/>
    <w:rsid w:val="00C92F2B"/>
    <w:rsid w:val="00C9600B"/>
    <w:rsid w:val="00CA1C26"/>
    <w:rsid w:val="00CA22D9"/>
    <w:rsid w:val="00CA3BFB"/>
    <w:rsid w:val="00CA3C3D"/>
    <w:rsid w:val="00CA573F"/>
    <w:rsid w:val="00CA63F9"/>
    <w:rsid w:val="00CA7DF2"/>
    <w:rsid w:val="00CB2AB9"/>
    <w:rsid w:val="00CB2E57"/>
    <w:rsid w:val="00CB311E"/>
    <w:rsid w:val="00CB4503"/>
    <w:rsid w:val="00CB65DE"/>
    <w:rsid w:val="00CB7D28"/>
    <w:rsid w:val="00CB7F18"/>
    <w:rsid w:val="00CC163C"/>
    <w:rsid w:val="00CC25C0"/>
    <w:rsid w:val="00CC285C"/>
    <w:rsid w:val="00CC2B14"/>
    <w:rsid w:val="00CC3D48"/>
    <w:rsid w:val="00CC4028"/>
    <w:rsid w:val="00CC4D6C"/>
    <w:rsid w:val="00CC552B"/>
    <w:rsid w:val="00CC73A8"/>
    <w:rsid w:val="00CC763C"/>
    <w:rsid w:val="00CC7C83"/>
    <w:rsid w:val="00CD07BE"/>
    <w:rsid w:val="00CD09F6"/>
    <w:rsid w:val="00CD252A"/>
    <w:rsid w:val="00CD554D"/>
    <w:rsid w:val="00CD6A7B"/>
    <w:rsid w:val="00CD6E76"/>
    <w:rsid w:val="00CD7656"/>
    <w:rsid w:val="00CD768B"/>
    <w:rsid w:val="00CD79CD"/>
    <w:rsid w:val="00CE0B99"/>
    <w:rsid w:val="00CE128A"/>
    <w:rsid w:val="00CE1933"/>
    <w:rsid w:val="00CE1B1D"/>
    <w:rsid w:val="00CE3CFF"/>
    <w:rsid w:val="00CE4305"/>
    <w:rsid w:val="00CE59D2"/>
    <w:rsid w:val="00CE62FC"/>
    <w:rsid w:val="00CE654B"/>
    <w:rsid w:val="00CE6817"/>
    <w:rsid w:val="00CE6952"/>
    <w:rsid w:val="00CE72B6"/>
    <w:rsid w:val="00CE7F4F"/>
    <w:rsid w:val="00CF0B19"/>
    <w:rsid w:val="00CF1A82"/>
    <w:rsid w:val="00CF1D83"/>
    <w:rsid w:val="00CF307C"/>
    <w:rsid w:val="00CF3B6D"/>
    <w:rsid w:val="00CF60DE"/>
    <w:rsid w:val="00CF68D2"/>
    <w:rsid w:val="00CF6FC8"/>
    <w:rsid w:val="00CF7D13"/>
    <w:rsid w:val="00CF7EFA"/>
    <w:rsid w:val="00D005E0"/>
    <w:rsid w:val="00D02BB6"/>
    <w:rsid w:val="00D04E09"/>
    <w:rsid w:val="00D04E2E"/>
    <w:rsid w:val="00D054A8"/>
    <w:rsid w:val="00D05D20"/>
    <w:rsid w:val="00D11EA9"/>
    <w:rsid w:val="00D1349D"/>
    <w:rsid w:val="00D13A88"/>
    <w:rsid w:val="00D15390"/>
    <w:rsid w:val="00D201DE"/>
    <w:rsid w:val="00D20F7B"/>
    <w:rsid w:val="00D225B1"/>
    <w:rsid w:val="00D23F50"/>
    <w:rsid w:val="00D24019"/>
    <w:rsid w:val="00D2428A"/>
    <w:rsid w:val="00D25E62"/>
    <w:rsid w:val="00D26B1E"/>
    <w:rsid w:val="00D30AE6"/>
    <w:rsid w:val="00D346DD"/>
    <w:rsid w:val="00D36D36"/>
    <w:rsid w:val="00D36F81"/>
    <w:rsid w:val="00D402D9"/>
    <w:rsid w:val="00D404E6"/>
    <w:rsid w:val="00D40C7E"/>
    <w:rsid w:val="00D40E44"/>
    <w:rsid w:val="00D43AB6"/>
    <w:rsid w:val="00D44804"/>
    <w:rsid w:val="00D451CE"/>
    <w:rsid w:val="00D45C39"/>
    <w:rsid w:val="00D462DA"/>
    <w:rsid w:val="00D46F3F"/>
    <w:rsid w:val="00D516CE"/>
    <w:rsid w:val="00D53866"/>
    <w:rsid w:val="00D53EAF"/>
    <w:rsid w:val="00D545BB"/>
    <w:rsid w:val="00D55434"/>
    <w:rsid w:val="00D5601F"/>
    <w:rsid w:val="00D56A71"/>
    <w:rsid w:val="00D61BB8"/>
    <w:rsid w:val="00D63C6F"/>
    <w:rsid w:val="00D6463B"/>
    <w:rsid w:val="00D64941"/>
    <w:rsid w:val="00D65AC7"/>
    <w:rsid w:val="00D67FBC"/>
    <w:rsid w:val="00D70003"/>
    <w:rsid w:val="00D70893"/>
    <w:rsid w:val="00D71003"/>
    <w:rsid w:val="00D71EF4"/>
    <w:rsid w:val="00D72C85"/>
    <w:rsid w:val="00D73293"/>
    <w:rsid w:val="00D748A3"/>
    <w:rsid w:val="00D74F13"/>
    <w:rsid w:val="00D7505A"/>
    <w:rsid w:val="00D75DA5"/>
    <w:rsid w:val="00D76270"/>
    <w:rsid w:val="00D76EB3"/>
    <w:rsid w:val="00D809BD"/>
    <w:rsid w:val="00D810B9"/>
    <w:rsid w:val="00D8112A"/>
    <w:rsid w:val="00D81E27"/>
    <w:rsid w:val="00D8219B"/>
    <w:rsid w:val="00D82E51"/>
    <w:rsid w:val="00D84467"/>
    <w:rsid w:val="00D84BF7"/>
    <w:rsid w:val="00D8597F"/>
    <w:rsid w:val="00D85B77"/>
    <w:rsid w:val="00D85DB5"/>
    <w:rsid w:val="00D86D28"/>
    <w:rsid w:val="00D872A7"/>
    <w:rsid w:val="00D8790D"/>
    <w:rsid w:val="00D9064A"/>
    <w:rsid w:val="00D90969"/>
    <w:rsid w:val="00D9138A"/>
    <w:rsid w:val="00D91D35"/>
    <w:rsid w:val="00D91D5A"/>
    <w:rsid w:val="00D93CF0"/>
    <w:rsid w:val="00D95879"/>
    <w:rsid w:val="00D964D6"/>
    <w:rsid w:val="00DA08E7"/>
    <w:rsid w:val="00DA0EDD"/>
    <w:rsid w:val="00DA145B"/>
    <w:rsid w:val="00DA1E7A"/>
    <w:rsid w:val="00DA2840"/>
    <w:rsid w:val="00DA35ED"/>
    <w:rsid w:val="00DA3E4F"/>
    <w:rsid w:val="00DA68B2"/>
    <w:rsid w:val="00DB0597"/>
    <w:rsid w:val="00DB08A2"/>
    <w:rsid w:val="00DB155D"/>
    <w:rsid w:val="00DB3E6A"/>
    <w:rsid w:val="00DB5C7C"/>
    <w:rsid w:val="00DB7E47"/>
    <w:rsid w:val="00DC09EF"/>
    <w:rsid w:val="00DC10FA"/>
    <w:rsid w:val="00DC1914"/>
    <w:rsid w:val="00DC229A"/>
    <w:rsid w:val="00DC2D13"/>
    <w:rsid w:val="00DC53B1"/>
    <w:rsid w:val="00DD017B"/>
    <w:rsid w:val="00DD086B"/>
    <w:rsid w:val="00DD0D40"/>
    <w:rsid w:val="00DD15DD"/>
    <w:rsid w:val="00DD18C2"/>
    <w:rsid w:val="00DD2A90"/>
    <w:rsid w:val="00DD332C"/>
    <w:rsid w:val="00DD3A25"/>
    <w:rsid w:val="00DD3B97"/>
    <w:rsid w:val="00DD4257"/>
    <w:rsid w:val="00DD476C"/>
    <w:rsid w:val="00DD4A81"/>
    <w:rsid w:val="00DD5467"/>
    <w:rsid w:val="00DD55E6"/>
    <w:rsid w:val="00DE0D96"/>
    <w:rsid w:val="00DE16F3"/>
    <w:rsid w:val="00DE1DC0"/>
    <w:rsid w:val="00DE4556"/>
    <w:rsid w:val="00DE4D98"/>
    <w:rsid w:val="00DE5734"/>
    <w:rsid w:val="00DE5A87"/>
    <w:rsid w:val="00DE5C3E"/>
    <w:rsid w:val="00DE62F8"/>
    <w:rsid w:val="00DF03A6"/>
    <w:rsid w:val="00DF2CAA"/>
    <w:rsid w:val="00DF337E"/>
    <w:rsid w:val="00DF3885"/>
    <w:rsid w:val="00DF3CEB"/>
    <w:rsid w:val="00DF439A"/>
    <w:rsid w:val="00DF46F3"/>
    <w:rsid w:val="00DF470C"/>
    <w:rsid w:val="00DF708B"/>
    <w:rsid w:val="00DF734F"/>
    <w:rsid w:val="00DF7FEC"/>
    <w:rsid w:val="00E000BD"/>
    <w:rsid w:val="00E00942"/>
    <w:rsid w:val="00E011F6"/>
    <w:rsid w:val="00E029E6"/>
    <w:rsid w:val="00E02A01"/>
    <w:rsid w:val="00E04490"/>
    <w:rsid w:val="00E04E95"/>
    <w:rsid w:val="00E05086"/>
    <w:rsid w:val="00E055CC"/>
    <w:rsid w:val="00E059D7"/>
    <w:rsid w:val="00E05F0E"/>
    <w:rsid w:val="00E062F4"/>
    <w:rsid w:val="00E10478"/>
    <w:rsid w:val="00E10DE0"/>
    <w:rsid w:val="00E1113F"/>
    <w:rsid w:val="00E1227A"/>
    <w:rsid w:val="00E12744"/>
    <w:rsid w:val="00E12DBB"/>
    <w:rsid w:val="00E1386D"/>
    <w:rsid w:val="00E16637"/>
    <w:rsid w:val="00E17824"/>
    <w:rsid w:val="00E17B50"/>
    <w:rsid w:val="00E17C15"/>
    <w:rsid w:val="00E2247E"/>
    <w:rsid w:val="00E24322"/>
    <w:rsid w:val="00E27BB2"/>
    <w:rsid w:val="00E30B7E"/>
    <w:rsid w:val="00E30CE5"/>
    <w:rsid w:val="00E31119"/>
    <w:rsid w:val="00E31520"/>
    <w:rsid w:val="00E3509A"/>
    <w:rsid w:val="00E35703"/>
    <w:rsid w:val="00E36FC1"/>
    <w:rsid w:val="00E372F5"/>
    <w:rsid w:val="00E37B65"/>
    <w:rsid w:val="00E37C52"/>
    <w:rsid w:val="00E41D7A"/>
    <w:rsid w:val="00E426F3"/>
    <w:rsid w:val="00E43FEF"/>
    <w:rsid w:val="00E440C0"/>
    <w:rsid w:val="00E44443"/>
    <w:rsid w:val="00E445E9"/>
    <w:rsid w:val="00E45521"/>
    <w:rsid w:val="00E45C1C"/>
    <w:rsid w:val="00E46697"/>
    <w:rsid w:val="00E46F79"/>
    <w:rsid w:val="00E47790"/>
    <w:rsid w:val="00E512D6"/>
    <w:rsid w:val="00E56F62"/>
    <w:rsid w:val="00E571DC"/>
    <w:rsid w:val="00E61B22"/>
    <w:rsid w:val="00E61D07"/>
    <w:rsid w:val="00E639B9"/>
    <w:rsid w:val="00E64FE2"/>
    <w:rsid w:val="00E668CC"/>
    <w:rsid w:val="00E70914"/>
    <w:rsid w:val="00E71BD2"/>
    <w:rsid w:val="00E748E4"/>
    <w:rsid w:val="00E75409"/>
    <w:rsid w:val="00E76EF1"/>
    <w:rsid w:val="00E8022C"/>
    <w:rsid w:val="00E8030A"/>
    <w:rsid w:val="00E80CCE"/>
    <w:rsid w:val="00E81187"/>
    <w:rsid w:val="00E812FE"/>
    <w:rsid w:val="00E820B3"/>
    <w:rsid w:val="00E8378A"/>
    <w:rsid w:val="00E83BAA"/>
    <w:rsid w:val="00E842E4"/>
    <w:rsid w:val="00E86CFB"/>
    <w:rsid w:val="00E86EB2"/>
    <w:rsid w:val="00E871ED"/>
    <w:rsid w:val="00E92950"/>
    <w:rsid w:val="00E9479D"/>
    <w:rsid w:val="00E9508C"/>
    <w:rsid w:val="00E95946"/>
    <w:rsid w:val="00E974AB"/>
    <w:rsid w:val="00E97C00"/>
    <w:rsid w:val="00EA31E8"/>
    <w:rsid w:val="00EA5760"/>
    <w:rsid w:val="00EA6170"/>
    <w:rsid w:val="00EA7D82"/>
    <w:rsid w:val="00EB02E2"/>
    <w:rsid w:val="00EB2BDE"/>
    <w:rsid w:val="00EB3EC4"/>
    <w:rsid w:val="00EB5B59"/>
    <w:rsid w:val="00EB714F"/>
    <w:rsid w:val="00EB72FA"/>
    <w:rsid w:val="00EC045C"/>
    <w:rsid w:val="00EC0C0A"/>
    <w:rsid w:val="00EC2A79"/>
    <w:rsid w:val="00EC405D"/>
    <w:rsid w:val="00EC43B0"/>
    <w:rsid w:val="00EC63EC"/>
    <w:rsid w:val="00EC7230"/>
    <w:rsid w:val="00EC7675"/>
    <w:rsid w:val="00ED1D4E"/>
    <w:rsid w:val="00ED26E1"/>
    <w:rsid w:val="00ED28F7"/>
    <w:rsid w:val="00ED3024"/>
    <w:rsid w:val="00ED38A2"/>
    <w:rsid w:val="00ED3CE4"/>
    <w:rsid w:val="00ED41C9"/>
    <w:rsid w:val="00ED51CE"/>
    <w:rsid w:val="00ED587B"/>
    <w:rsid w:val="00ED5AC5"/>
    <w:rsid w:val="00EE00FC"/>
    <w:rsid w:val="00EE019E"/>
    <w:rsid w:val="00EE0203"/>
    <w:rsid w:val="00EE0E0C"/>
    <w:rsid w:val="00EE17F0"/>
    <w:rsid w:val="00EE2A9F"/>
    <w:rsid w:val="00EE33C5"/>
    <w:rsid w:val="00EE34E0"/>
    <w:rsid w:val="00EE3DC3"/>
    <w:rsid w:val="00EE41FF"/>
    <w:rsid w:val="00EE4AE2"/>
    <w:rsid w:val="00EE4EC7"/>
    <w:rsid w:val="00EE50F0"/>
    <w:rsid w:val="00EE5606"/>
    <w:rsid w:val="00EE72ED"/>
    <w:rsid w:val="00EE7BCB"/>
    <w:rsid w:val="00EF0AD6"/>
    <w:rsid w:val="00EF0C34"/>
    <w:rsid w:val="00EF22E0"/>
    <w:rsid w:val="00EF2552"/>
    <w:rsid w:val="00EF3177"/>
    <w:rsid w:val="00EF5351"/>
    <w:rsid w:val="00EF6978"/>
    <w:rsid w:val="00F0023E"/>
    <w:rsid w:val="00F00962"/>
    <w:rsid w:val="00F010EB"/>
    <w:rsid w:val="00F058CF"/>
    <w:rsid w:val="00F06706"/>
    <w:rsid w:val="00F068E9"/>
    <w:rsid w:val="00F06A01"/>
    <w:rsid w:val="00F1034A"/>
    <w:rsid w:val="00F108C9"/>
    <w:rsid w:val="00F12F63"/>
    <w:rsid w:val="00F13E38"/>
    <w:rsid w:val="00F13F79"/>
    <w:rsid w:val="00F14139"/>
    <w:rsid w:val="00F16188"/>
    <w:rsid w:val="00F21C87"/>
    <w:rsid w:val="00F2213F"/>
    <w:rsid w:val="00F22896"/>
    <w:rsid w:val="00F236B1"/>
    <w:rsid w:val="00F23DE4"/>
    <w:rsid w:val="00F2415C"/>
    <w:rsid w:val="00F25A0A"/>
    <w:rsid w:val="00F25A9D"/>
    <w:rsid w:val="00F26028"/>
    <w:rsid w:val="00F2690A"/>
    <w:rsid w:val="00F26BF4"/>
    <w:rsid w:val="00F270EE"/>
    <w:rsid w:val="00F302A4"/>
    <w:rsid w:val="00F327C0"/>
    <w:rsid w:val="00F32DB6"/>
    <w:rsid w:val="00F33065"/>
    <w:rsid w:val="00F3376D"/>
    <w:rsid w:val="00F3482C"/>
    <w:rsid w:val="00F351EA"/>
    <w:rsid w:val="00F354A7"/>
    <w:rsid w:val="00F35C1A"/>
    <w:rsid w:val="00F35C6F"/>
    <w:rsid w:val="00F35DFE"/>
    <w:rsid w:val="00F36B3A"/>
    <w:rsid w:val="00F36F46"/>
    <w:rsid w:val="00F405CA"/>
    <w:rsid w:val="00F40710"/>
    <w:rsid w:val="00F42477"/>
    <w:rsid w:val="00F44A22"/>
    <w:rsid w:val="00F46157"/>
    <w:rsid w:val="00F46688"/>
    <w:rsid w:val="00F4763A"/>
    <w:rsid w:val="00F476AF"/>
    <w:rsid w:val="00F47704"/>
    <w:rsid w:val="00F47DAD"/>
    <w:rsid w:val="00F5015D"/>
    <w:rsid w:val="00F50465"/>
    <w:rsid w:val="00F523DA"/>
    <w:rsid w:val="00F52F4B"/>
    <w:rsid w:val="00F5392F"/>
    <w:rsid w:val="00F5543A"/>
    <w:rsid w:val="00F6000A"/>
    <w:rsid w:val="00F61AF7"/>
    <w:rsid w:val="00F61B7D"/>
    <w:rsid w:val="00F63D56"/>
    <w:rsid w:val="00F63D91"/>
    <w:rsid w:val="00F65525"/>
    <w:rsid w:val="00F65E02"/>
    <w:rsid w:val="00F668B1"/>
    <w:rsid w:val="00F669C2"/>
    <w:rsid w:val="00F70ACC"/>
    <w:rsid w:val="00F7138F"/>
    <w:rsid w:val="00F7188C"/>
    <w:rsid w:val="00F72F51"/>
    <w:rsid w:val="00F7395D"/>
    <w:rsid w:val="00F74135"/>
    <w:rsid w:val="00F74916"/>
    <w:rsid w:val="00F75197"/>
    <w:rsid w:val="00F76B70"/>
    <w:rsid w:val="00F8017D"/>
    <w:rsid w:val="00F815D0"/>
    <w:rsid w:val="00F819D2"/>
    <w:rsid w:val="00F82271"/>
    <w:rsid w:val="00F82A06"/>
    <w:rsid w:val="00F84F5E"/>
    <w:rsid w:val="00F85913"/>
    <w:rsid w:val="00F86740"/>
    <w:rsid w:val="00F8751B"/>
    <w:rsid w:val="00F87998"/>
    <w:rsid w:val="00F87F45"/>
    <w:rsid w:val="00F90710"/>
    <w:rsid w:val="00F911ED"/>
    <w:rsid w:val="00F91757"/>
    <w:rsid w:val="00F93002"/>
    <w:rsid w:val="00F9535A"/>
    <w:rsid w:val="00F95645"/>
    <w:rsid w:val="00F96D49"/>
    <w:rsid w:val="00F97043"/>
    <w:rsid w:val="00F97849"/>
    <w:rsid w:val="00FA3BE4"/>
    <w:rsid w:val="00FA4F34"/>
    <w:rsid w:val="00FA7C1D"/>
    <w:rsid w:val="00FB0481"/>
    <w:rsid w:val="00FB11AD"/>
    <w:rsid w:val="00FB1472"/>
    <w:rsid w:val="00FB2090"/>
    <w:rsid w:val="00FB46E7"/>
    <w:rsid w:val="00FB54FD"/>
    <w:rsid w:val="00FC109D"/>
    <w:rsid w:val="00FC1815"/>
    <w:rsid w:val="00FC1EA8"/>
    <w:rsid w:val="00FC460B"/>
    <w:rsid w:val="00FC6A00"/>
    <w:rsid w:val="00FC6EB8"/>
    <w:rsid w:val="00FC7A70"/>
    <w:rsid w:val="00FD202E"/>
    <w:rsid w:val="00FD57EA"/>
    <w:rsid w:val="00FD5F68"/>
    <w:rsid w:val="00FE28BA"/>
    <w:rsid w:val="00FE29ED"/>
    <w:rsid w:val="00FE2C45"/>
    <w:rsid w:val="00FE3338"/>
    <w:rsid w:val="00FE5419"/>
    <w:rsid w:val="00FE6C2C"/>
    <w:rsid w:val="00FE7705"/>
    <w:rsid w:val="00FE7BB2"/>
    <w:rsid w:val="00FF012E"/>
    <w:rsid w:val="00FF199D"/>
    <w:rsid w:val="00FF24AA"/>
    <w:rsid w:val="00FF41A7"/>
    <w:rsid w:val="00FF4852"/>
    <w:rsid w:val="00FF6090"/>
    <w:rsid w:val="00FF73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E09A36"/>
  <w15:docId w15:val="{7892FC1B-4F59-4B5B-B862-C735BC3F6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625"/>
    <w:rPr>
      <w:sz w:val="28"/>
      <w:szCs w:val="28"/>
      <w:lang w:val="en-US" w:eastAsia="en-US"/>
    </w:rPr>
  </w:style>
  <w:style w:type="paragraph" w:styleId="Heading1">
    <w:name w:val="heading 1"/>
    <w:basedOn w:val="Normal"/>
    <w:next w:val="Normal"/>
    <w:qFormat/>
    <w:rsid w:val="00733625"/>
    <w:pPr>
      <w:keepNext/>
      <w:outlineLvl w:val="0"/>
    </w:pPr>
    <w:rPr>
      <w:sz w:val="26"/>
      <w:szCs w:val="20"/>
      <w:u w:val="single"/>
    </w:rPr>
  </w:style>
  <w:style w:type="paragraph" w:styleId="Heading2">
    <w:name w:val="heading 2"/>
    <w:basedOn w:val="Normal"/>
    <w:next w:val="Normal"/>
    <w:qFormat/>
    <w:rsid w:val="00733625"/>
    <w:pPr>
      <w:keepNext/>
      <w:outlineLvl w:val="1"/>
    </w:pPr>
    <w:rPr>
      <w:b/>
      <w:i/>
      <w:u w:val="single"/>
    </w:rPr>
  </w:style>
  <w:style w:type="paragraph" w:styleId="Heading3">
    <w:name w:val="heading 3"/>
    <w:basedOn w:val="Normal"/>
    <w:next w:val="Normal"/>
    <w:qFormat/>
    <w:rsid w:val="00733625"/>
    <w:pPr>
      <w:keepNext/>
      <w:outlineLvl w:val="2"/>
    </w:pPr>
    <w:rPr>
      <w:b/>
      <w:bCs/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733625"/>
    <w:pPr>
      <w:keepNext/>
      <w:ind w:firstLine="360"/>
      <w:outlineLvl w:val="3"/>
    </w:pPr>
    <w:rPr>
      <w:rFonts w:ascii="Arial" w:hAnsi="Arial" w:cs="Arial"/>
      <w:b/>
      <w:bCs/>
      <w:i/>
      <w:iCs/>
      <w:sz w:val="24"/>
    </w:rPr>
  </w:style>
  <w:style w:type="paragraph" w:styleId="Heading5">
    <w:name w:val="heading 5"/>
    <w:basedOn w:val="Normal"/>
    <w:next w:val="Normal"/>
    <w:qFormat/>
    <w:rsid w:val="00474E9A"/>
    <w:pPr>
      <w:keepNext/>
      <w:tabs>
        <w:tab w:val="num" w:pos="3240"/>
      </w:tabs>
      <w:ind w:left="2880"/>
      <w:jc w:val="center"/>
      <w:outlineLvl w:val="4"/>
    </w:pPr>
    <w:rPr>
      <w:rFonts w:ascii=".VnTimeH" w:hAnsi=".VnTimeH"/>
      <w:b/>
      <w:bCs/>
      <w:sz w:val="20"/>
      <w:szCs w:val="24"/>
    </w:rPr>
  </w:style>
  <w:style w:type="paragraph" w:styleId="Heading6">
    <w:name w:val="heading 6"/>
    <w:basedOn w:val="Normal"/>
    <w:next w:val="Normal"/>
    <w:qFormat/>
    <w:rsid w:val="00733625"/>
    <w:pPr>
      <w:keepNext/>
      <w:spacing w:after="120"/>
      <w:jc w:val="both"/>
      <w:outlineLvl w:val="5"/>
    </w:pPr>
    <w:rPr>
      <w:i/>
      <w:sz w:val="26"/>
      <w:szCs w:val="20"/>
    </w:rPr>
  </w:style>
  <w:style w:type="paragraph" w:styleId="Heading7">
    <w:name w:val="heading 7"/>
    <w:basedOn w:val="Normal"/>
    <w:next w:val="Normal"/>
    <w:qFormat/>
    <w:rsid w:val="00733625"/>
    <w:pPr>
      <w:keepNext/>
      <w:spacing w:before="120"/>
      <w:jc w:val="center"/>
      <w:outlineLvl w:val="6"/>
    </w:pPr>
    <w:rPr>
      <w:rFonts w:ascii=".VnTimeH" w:hAnsi=".VnTimeH"/>
      <w:b/>
      <w:sz w:val="18"/>
      <w:szCs w:val="20"/>
    </w:rPr>
  </w:style>
  <w:style w:type="paragraph" w:styleId="Heading8">
    <w:name w:val="heading 8"/>
    <w:basedOn w:val="Normal"/>
    <w:next w:val="Normal"/>
    <w:qFormat/>
    <w:rsid w:val="00474E9A"/>
    <w:pPr>
      <w:keepNext/>
      <w:tabs>
        <w:tab w:val="num" w:pos="5400"/>
      </w:tabs>
      <w:ind w:left="5040"/>
      <w:jc w:val="center"/>
      <w:outlineLvl w:val="7"/>
    </w:pPr>
    <w:rPr>
      <w:rFonts w:ascii=".VnTimeH" w:hAnsi=".VnTimeH"/>
      <w:b/>
      <w:bCs/>
      <w:szCs w:val="24"/>
    </w:rPr>
  </w:style>
  <w:style w:type="paragraph" w:styleId="Heading9">
    <w:name w:val="heading 9"/>
    <w:basedOn w:val="Normal"/>
    <w:next w:val="Normal"/>
    <w:qFormat/>
    <w:rsid w:val="00474E9A"/>
    <w:pPr>
      <w:keepNext/>
      <w:tabs>
        <w:tab w:val="num" w:pos="6120"/>
      </w:tabs>
      <w:ind w:left="5760"/>
      <w:jc w:val="center"/>
      <w:outlineLvl w:val="8"/>
    </w:pPr>
    <w:rPr>
      <w:i/>
      <w:i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1663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16637"/>
  </w:style>
  <w:style w:type="table" w:styleId="TableGrid">
    <w:name w:val="Table Grid"/>
    <w:basedOn w:val="TableNormal"/>
    <w:rsid w:val="00F002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055CC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5819D3"/>
    <w:pPr>
      <w:ind w:left="142" w:hanging="142"/>
    </w:pPr>
    <w:rPr>
      <w:rFonts w:ascii=".VnCentury Schoolbook" w:hAnsi=".VnCentury Schoolbook"/>
      <w:sz w:val="26"/>
      <w:szCs w:val="20"/>
    </w:rPr>
  </w:style>
  <w:style w:type="paragraph" w:customStyle="1" w:styleId="CharCharCharCharCharCharChar">
    <w:name w:val="Char Char Char Char Char Char Char"/>
    <w:autoRedefine/>
    <w:rsid w:val="00E17B50"/>
    <w:pPr>
      <w:tabs>
        <w:tab w:val="left" w:pos="1152"/>
      </w:tabs>
      <w:spacing w:before="120" w:after="120" w:line="312" w:lineRule="auto"/>
    </w:pPr>
    <w:rPr>
      <w:rFonts w:ascii="Arial" w:hAnsi="Arial" w:cs="Arial"/>
      <w:sz w:val="26"/>
      <w:szCs w:val="2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B5C80"/>
    <w:rPr>
      <w:sz w:val="28"/>
      <w:szCs w:val="28"/>
      <w:lang w:val="en-US" w:eastAsia="en-US"/>
    </w:rPr>
  </w:style>
  <w:style w:type="paragraph" w:styleId="BalloonText">
    <w:name w:val="Balloon Text"/>
    <w:basedOn w:val="Normal"/>
    <w:link w:val="BalloonTextChar"/>
    <w:rsid w:val="00703B2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03B29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N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Ms_Bong</dc:creator>
  <cp:lastModifiedBy>DV.</cp:lastModifiedBy>
  <cp:revision>3</cp:revision>
  <cp:lastPrinted>2020-11-24T08:02:00Z</cp:lastPrinted>
  <dcterms:created xsi:type="dcterms:W3CDTF">2023-10-17T08:36:00Z</dcterms:created>
  <dcterms:modified xsi:type="dcterms:W3CDTF">2023-10-17T08:43:00Z</dcterms:modified>
</cp:coreProperties>
</file>